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311016DB" w:rsidR="00D54F67" w:rsidRPr="00F45DD9" w:rsidRDefault="00D54F67" w:rsidP="00F45DD9">
      <w:pPr>
        <w:pStyle w:val="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2472D751" w14:textId="15FC79F6" w:rsidR="00815ED8" w:rsidRDefault="00815ED8" w:rsidP="00815ED8">
      <w:pPr>
        <w:ind w:firstLine="720"/>
      </w:pPr>
      <w:r>
        <w:t xml:space="preserve">This document defines the </w:t>
      </w:r>
      <w:r>
        <w:rPr>
          <w:b/>
        </w:rPr>
        <w:t>exercise assignments</w:t>
      </w:r>
      <w:r>
        <w:t xml:space="preserve"> for the </w:t>
      </w:r>
      <w:hyperlink r:id="rId8" w:history="1">
        <w:r w:rsidRPr="00BF16E0">
          <w:rPr>
            <w:rStyle w:val="a9"/>
          </w:rPr>
          <w:t>PostgreSQL course @ Software University</w:t>
        </w:r>
      </w:hyperlink>
      <w:r>
        <w:t>.</w:t>
      </w:r>
    </w:p>
    <w:p w14:paraId="61C670DA" w14:textId="64BB1232" w:rsidR="00EA604B" w:rsidRDefault="00815ED8" w:rsidP="00815ED8">
      <w:pPr>
        <w:ind w:firstLine="720"/>
        <w:jc w:val="center"/>
      </w:pPr>
      <w:r>
        <w:rPr>
          <w:b/>
          <w:bCs/>
        </w:rPr>
        <w:t>Submit your solutions</w:t>
      </w:r>
      <w:r>
        <w:t xml:space="preserve"> to </w:t>
      </w:r>
      <w:r>
        <w:rPr>
          <w:noProof/>
        </w:rPr>
        <w:t>the SoftUni</w:t>
      </w:r>
      <w:r w:rsidR="00B3116B" w:rsidRPr="007304B3">
        <w:rPr>
          <w:noProof/>
        </w:rPr>
        <w:t xml:space="preserve"> </w:t>
      </w:r>
      <w:hyperlink r:id="rId9" w:history="1">
        <w:r w:rsidR="00B3116B" w:rsidRPr="00BF16E0">
          <w:rPr>
            <w:rStyle w:val="a9"/>
          </w:rPr>
          <w:t>Judge Contest</w:t>
        </w:r>
      </w:hyperlink>
      <w:hyperlink r:id="rId10" w:history="1"/>
      <w:r w:rsidR="00B3116B" w:rsidRPr="007304B3">
        <w:t>.</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r w:rsidRPr="0038377E">
        <w:rPr>
          <w:rFonts w:ascii="Consolas" w:hAnsi="Consolas" w:cs="FreeSans"/>
          <w:b/>
          <w:bCs/>
          <w:i/>
          <w:iCs/>
        </w:rPr>
        <w:t>subqueries_joins_booking_db</w:t>
      </w:r>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r w:rsidRPr="00EA3B50">
        <w:rPr>
          <w:rFonts w:ascii="Consolas" w:hAnsi="Consolas" w:cs="FreeSans"/>
          <w:b/>
          <w:bCs/>
          <w:i/>
          <w:iCs/>
        </w:rPr>
        <w:t>subqueries_joins_booking_db</w:t>
      </w:r>
      <w:r w:rsidRPr="0038377E">
        <w:rPr>
          <w:rFonts w:cs="FreeSans"/>
          <w:i/>
          <w:iCs/>
        </w:rPr>
        <w:t xml:space="preserve"> database will be leveraged for the ensuing tasks.</w:t>
      </w:r>
    </w:p>
    <w:p w14:paraId="6B813A6E" w14:textId="73427064" w:rsidR="00BC7FA0" w:rsidRDefault="00C80660">
      <w:pPr>
        <w:pStyle w:val="2"/>
        <w:numPr>
          <w:ilvl w:val="0"/>
          <w:numId w:val="2"/>
        </w:numPr>
        <w:spacing w:before="80" w:after="120"/>
      </w:pPr>
      <w:r>
        <w:t>Booked for Nights</w:t>
      </w:r>
    </w:p>
    <w:p w14:paraId="3910E37E" w14:textId="48EA32CD"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r w:rsidR="006433A5">
        <w:rPr>
          <w:rFonts w:ascii="Consolas" w:hAnsi="Consolas"/>
          <w:b/>
          <w:bCs/>
        </w:rPr>
        <w:t>a</w:t>
      </w:r>
      <w:r w:rsidR="00A817D1" w:rsidRPr="00F45DD9">
        <w:rPr>
          <w:rFonts w:ascii="Consolas" w:hAnsi="Consolas"/>
          <w:b/>
          <w:bCs/>
        </w:rPr>
        <w:t>partment</w:t>
      </w:r>
      <w:r w:rsidR="006433A5">
        <w:rPr>
          <w:rFonts w:ascii="Consolas" w:hAnsi="Consolas"/>
          <w:b/>
          <w:bCs/>
        </w:rPr>
        <w:t>_a</w:t>
      </w:r>
      <w:r w:rsidR="00A817D1" w:rsidRPr="00F45DD9">
        <w:rPr>
          <w:rFonts w:ascii="Consolas" w:hAnsi="Consolas"/>
          <w:b/>
          <w:bCs/>
        </w:rPr>
        <w:t>ddress</w:t>
      </w:r>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6433A5">
        <w:rPr>
          <w:rFonts w:ascii="Consolas" w:hAnsi="Consolas"/>
          <w:b/>
          <w:bCs/>
        </w:rPr>
        <w:t>n</w:t>
      </w:r>
      <w:r w:rsidR="00A817D1" w:rsidRPr="00F45DD9">
        <w:rPr>
          <w:rFonts w:ascii="Consolas" w:hAnsi="Consolas"/>
          <w:b/>
          <w:bCs/>
        </w:rPr>
        <w:t>ights</w:t>
      </w:r>
      <w:r w:rsidR="00A817D1" w:rsidRPr="009947A8">
        <w:rPr>
          <w:rFonts w:ascii="Consolas" w:hAnsi="Consolas"/>
          <w:b/>
          <w:bCs/>
        </w:rPr>
        <w:t>"</w:t>
      </w:r>
      <w:r w:rsidR="00A817D1" w:rsidRPr="00A817D1">
        <w:t xml:space="preserve"> for the </w:t>
      </w:r>
      <w:r w:rsidR="00A817D1" w:rsidRPr="009947A8">
        <w:rPr>
          <w:rFonts w:ascii="Consolas" w:hAnsi="Consolas"/>
          <w:b/>
          <w:bCs/>
        </w:rPr>
        <w:t>"</w:t>
      </w:r>
      <w:r w:rsidR="00A817D1" w:rsidRPr="00F45DD9">
        <w:rPr>
          <w:rFonts w:ascii="Consolas" w:hAnsi="Consolas"/>
          <w:b/>
          <w:bCs/>
        </w:rPr>
        <w:t>booked_for</w:t>
      </w:r>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r w:rsidR="00D93A95" w:rsidRPr="00D93A95">
        <w:rPr>
          <w:rFonts w:ascii="Consolas" w:hAnsi="Consolas"/>
          <w:b/>
          <w:bCs/>
        </w:rPr>
        <w:t>apartment_id</w:t>
      </w:r>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3"/>
      </w:pPr>
      <w:r w:rsidRPr="004A5BD2">
        <w:t>Example</w:t>
      </w:r>
      <w:r w:rsidRPr="00D54F67">
        <w:t xml:space="preserve"> </w:t>
      </w:r>
    </w:p>
    <w:tbl>
      <w:tblPr>
        <w:tblStyle w:val="af"/>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6689BE31" w:rsidR="00A817D1" w:rsidRPr="006433A5" w:rsidRDefault="006433A5" w:rsidP="003318A2">
            <w:pPr>
              <w:rPr>
                <w:rFonts w:cstheme="minorHAnsi"/>
                <w:b/>
                <w:lang w:val="en-GB"/>
              </w:rPr>
            </w:pPr>
            <w:r w:rsidRPr="006433A5">
              <w:rPr>
                <w:rFonts w:cstheme="minorHAnsi"/>
                <w:b/>
                <w:lang w:val="en-GB"/>
              </w:rPr>
              <w:t>apartment_address</w:t>
            </w:r>
          </w:p>
        </w:tc>
        <w:tc>
          <w:tcPr>
            <w:tcW w:w="1134" w:type="dxa"/>
            <w:shd w:val="clear" w:color="auto" w:fill="D9D9D9" w:themeFill="background1" w:themeFillShade="D9"/>
          </w:tcPr>
          <w:p w14:paraId="4B53E5BD" w14:textId="6B8B626E" w:rsidR="00A817D1" w:rsidRPr="006433A5" w:rsidRDefault="006433A5" w:rsidP="003318A2">
            <w:pPr>
              <w:rPr>
                <w:rFonts w:cstheme="minorHAnsi"/>
                <w:b/>
                <w:lang w:val="en-GB"/>
              </w:rPr>
            </w:pPr>
            <w:r w:rsidRPr="006433A5">
              <w:rPr>
                <w:rFonts w:cstheme="minorHAnsi"/>
                <w:b/>
                <w:lang w:val="en-GB"/>
              </w:rPr>
              <w:t>n</w:t>
            </w:r>
            <w:r w:rsidR="00A817D1" w:rsidRPr="006433A5">
              <w:rPr>
                <w:rFonts w:cstheme="minorHAnsi"/>
                <w:b/>
                <w:lang w:val="en-GB"/>
              </w:rPr>
              <w:t>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92830 Predovic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1ED137FF" w:rsidR="00A32515" w:rsidRDefault="00A32515">
      <w:pPr>
        <w:pStyle w:val="ac"/>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w:t>
      </w:r>
    </w:p>
    <w:p w14:paraId="0E07BE6C" w14:textId="5B5DE230" w:rsidR="00A32515" w:rsidRDefault="00A32515">
      <w:pPr>
        <w:pStyle w:val="ac"/>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w:t>
      </w:r>
    </w:p>
    <w:p w14:paraId="2EF98AA6" w14:textId="3BBB4040" w:rsidR="00A32515" w:rsidRPr="00385EDE" w:rsidRDefault="00A32515">
      <w:pPr>
        <w:pStyle w:val="ac"/>
        <w:numPr>
          <w:ilvl w:val="0"/>
          <w:numId w:val="3"/>
        </w:numPr>
        <w:spacing w:before="0"/>
      </w:pPr>
      <w:r>
        <w:t xml:space="preserve">select the </w:t>
      </w:r>
      <w:r w:rsidRPr="00A32515">
        <w:rPr>
          <w:rFonts w:ascii="Consolas" w:hAnsi="Consolas"/>
          <w:b/>
        </w:rPr>
        <w:t>"booked_at"</w:t>
      </w:r>
      <w:r>
        <w:t xml:space="preserve"> column from the </w:t>
      </w:r>
      <w:r w:rsidRPr="00A32515">
        <w:rPr>
          <w:rFonts w:ascii="Consolas" w:hAnsi="Consolas"/>
          <w:b/>
        </w:rPr>
        <w:t>"bookings"</w:t>
      </w:r>
      <w:r>
        <w:t xml:space="preserve"> table, </w:t>
      </w:r>
      <w:r w:rsidRPr="00A32515">
        <w:rPr>
          <w:b/>
          <w:bCs/>
        </w:rPr>
        <w:t>convert it to a date format</w:t>
      </w:r>
    </w:p>
    <w:p w14:paraId="5F81B45D" w14:textId="542062B2" w:rsidR="00385EDE" w:rsidRDefault="00385EDE" w:rsidP="00385EDE">
      <w:pPr>
        <w:spacing w:before="0"/>
      </w:pPr>
      <w:r w:rsidRPr="00385EDE">
        <w:rPr>
          <w:b/>
          <w:bCs/>
        </w:rPr>
        <w:t>***</w:t>
      </w:r>
      <w:r>
        <w:t xml:space="preserve"> </w:t>
      </w:r>
      <w:r w:rsidRPr="00385EDE">
        <w:t>Note</w:t>
      </w:r>
      <w:r w:rsidR="003235D5">
        <w:t>,</w:t>
      </w:r>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3"/>
      </w:pPr>
      <w:r w:rsidRPr="004A5BD2">
        <w:lastRenderedPageBreak/>
        <w:t>Example</w:t>
      </w:r>
      <w:r w:rsidRPr="00D54F67">
        <w:t xml:space="preserve"> </w:t>
      </w:r>
    </w:p>
    <w:tbl>
      <w:tblPr>
        <w:tblStyle w:val="af"/>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098ACFDA" w:rsidR="00A32515" w:rsidRPr="006433A5" w:rsidRDefault="006433A5" w:rsidP="003318A2">
            <w:pPr>
              <w:spacing w:before="0"/>
              <w:rPr>
                <w:rFonts w:cstheme="minorHAnsi"/>
                <w:b/>
                <w:lang w:val="en-GB"/>
              </w:rPr>
            </w:pPr>
            <w:r w:rsidRPr="006433A5">
              <w:rPr>
                <w:rFonts w:cstheme="minorHAnsi"/>
                <w:b/>
                <w:lang w:val="en-GB"/>
              </w:rPr>
              <w:t>n</w:t>
            </w:r>
            <w:r w:rsidR="00A32515" w:rsidRPr="006433A5">
              <w:rPr>
                <w:rFonts w:cstheme="minorHAnsi"/>
                <w:b/>
                <w:lang w:val="en-GB"/>
              </w:rPr>
              <w:t>ame</w:t>
            </w:r>
          </w:p>
        </w:tc>
        <w:tc>
          <w:tcPr>
            <w:tcW w:w="2268" w:type="dxa"/>
            <w:shd w:val="clear" w:color="auto" w:fill="D9D9D9" w:themeFill="background1" w:themeFillShade="D9"/>
          </w:tcPr>
          <w:p w14:paraId="2466788F" w14:textId="2C482543" w:rsidR="00A32515" w:rsidRPr="006433A5" w:rsidRDefault="006433A5" w:rsidP="003318A2">
            <w:pPr>
              <w:spacing w:before="0"/>
              <w:rPr>
                <w:rFonts w:cstheme="minorHAnsi"/>
                <w:b/>
                <w:lang w:val="en-GB"/>
              </w:rPr>
            </w:pPr>
            <w:r w:rsidRPr="006433A5">
              <w:rPr>
                <w:rFonts w:cstheme="minorHAnsi"/>
                <w:b/>
                <w:lang w:val="en-GB"/>
              </w:rPr>
              <w:t>c</w:t>
            </w:r>
            <w:r w:rsidR="00A32515" w:rsidRPr="006433A5">
              <w:rPr>
                <w:rFonts w:cstheme="minorHAnsi"/>
                <w:b/>
                <w:lang w:val="en-GB"/>
              </w:rPr>
              <w:t>ountry</w:t>
            </w:r>
          </w:p>
        </w:tc>
        <w:tc>
          <w:tcPr>
            <w:tcW w:w="1560" w:type="dxa"/>
            <w:shd w:val="clear" w:color="auto" w:fill="D9D9D9" w:themeFill="background1" w:themeFillShade="D9"/>
          </w:tcPr>
          <w:p w14:paraId="3FA9FD18" w14:textId="1166D2E9" w:rsidR="00A32515" w:rsidRPr="006433A5" w:rsidRDefault="006433A5" w:rsidP="003318A2">
            <w:pPr>
              <w:spacing w:before="0"/>
              <w:rPr>
                <w:rFonts w:cstheme="minorHAnsi"/>
                <w:b/>
                <w:lang w:val="en-GB"/>
              </w:rPr>
            </w:pPr>
            <w:r w:rsidRPr="006433A5">
              <w:rPr>
                <w:rFonts w:cstheme="minorHAnsi"/>
                <w:b/>
                <w:lang w:val="en-GB"/>
              </w:rPr>
              <w:t>booked_</w:t>
            </w:r>
            <w:r w:rsidR="00A32515" w:rsidRPr="006433A5">
              <w:rPr>
                <w:rFonts w:cstheme="minorHAnsi"/>
                <w:b/>
                <w:lang w:val="en-GB"/>
              </w:rPr>
              <w:t>at</w:t>
            </w:r>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McDermott, Little and Waelchi</w:t>
            </w:r>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r w:rsidRPr="004335BE">
              <w:rPr>
                <w:rFonts w:ascii="Consolas" w:hAnsi="Consolas"/>
                <w:lang w:val="en-GB"/>
              </w:rPr>
              <w:t>Ondricka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30B5EBA5" w:rsidR="00694B6D" w:rsidRPr="00694B6D" w:rsidRDefault="00694B6D">
      <w:pPr>
        <w:pStyle w:val="ac"/>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r w:rsidR="00CB0619" w:rsidRPr="00CB0619">
        <w:rPr>
          <w:rFonts w:ascii="Consolas" w:hAnsi="Consolas"/>
          <w:b/>
        </w:rPr>
        <w:t>booking_id</w:t>
      </w:r>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w:t>
      </w:r>
    </w:p>
    <w:p w14:paraId="106B7793" w14:textId="4E1DD8DB" w:rsidR="00694B6D" w:rsidRPr="00694B6D" w:rsidRDefault="00694B6D">
      <w:pPr>
        <w:pStyle w:val="ac"/>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starts_a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format</w:t>
      </w:r>
    </w:p>
    <w:p w14:paraId="05D6EA45" w14:textId="6A152113" w:rsidR="00694B6D" w:rsidRPr="00694B6D" w:rsidRDefault="00694B6D">
      <w:pPr>
        <w:pStyle w:val="ac"/>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apartment_id"</w:t>
      </w:r>
      <w:r w:rsidRPr="00694B6D">
        <w:rPr>
          <w:lang w:val="en-GB"/>
        </w:rPr>
        <w:t xml:space="preserve"> column from the </w:t>
      </w:r>
      <w:r w:rsidRPr="0089322C">
        <w:rPr>
          <w:rFonts w:ascii="Consolas" w:hAnsi="Consolas"/>
          <w:b/>
        </w:rPr>
        <w:t>"bookings"</w:t>
      </w:r>
      <w:r w:rsidRPr="00694B6D">
        <w:rPr>
          <w:lang w:val="en-GB"/>
        </w:rPr>
        <w:t xml:space="preserve"> table</w:t>
      </w:r>
    </w:p>
    <w:p w14:paraId="20E5FE75" w14:textId="1F1A2A89" w:rsidR="00694B6D" w:rsidRPr="00354F1C" w:rsidRDefault="00694B6D">
      <w:pPr>
        <w:pStyle w:val="ac"/>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 xml:space="preserve">"first_name" </w:t>
      </w:r>
      <w:r w:rsidRPr="00694B6D">
        <w:rPr>
          <w:lang w:val="en-GB"/>
        </w:rPr>
        <w:t xml:space="preserve">and </w:t>
      </w:r>
      <w:r w:rsidRPr="0089322C">
        <w:rPr>
          <w:rFonts w:ascii="Consolas" w:hAnsi="Consolas"/>
          <w:b/>
        </w:rPr>
        <w:t>"last_name"</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w:t>
      </w:r>
      <w:r w:rsidR="006433A5" w:rsidRPr="006433A5">
        <w:rPr>
          <w:rFonts w:ascii="Consolas" w:hAnsi="Consolas"/>
          <w:b/>
        </w:rPr>
        <w:t>customer_name</w:t>
      </w:r>
      <w:r w:rsidRPr="0089322C">
        <w:rPr>
          <w:rFonts w:ascii="Consolas" w:hAnsi="Consolas"/>
          <w:b/>
        </w:rPr>
        <w:t>"</w:t>
      </w:r>
    </w:p>
    <w:p w14:paraId="468B7C88" w14:textId="2FF494E5" w:rsidR="00354F1C" w:rsidRPr="00354F1C" w:rsidRDefault="00354F1C" w:rsidP="00354F1C">
      <w:pPr>
        <w:pStyle w:val="ac"/>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r w:rsidRPr="00AD3ED5">
        <w:t>column</w:t>
      </w:r>
    </w:p>
    <w:p w14:paraId="517EC70F" w14:textId="288EDD88" w:rsidR="0089322C" w:rsidRDefault="00694B6D" w:rsidP="0089322C">
      <w:pPr>
        <w:spacing w:before="0"/>
      </w:pPr>
      <w:r w:rsidRPr="00385EDE">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5D17F0AD" w:rsidR="00EF2FD6" w:rsidRPr="006433A5" w:rsidRDefault="006433A5" w:rsidP="00DD008B">
            <w:pPr>
              <w:rPr>
                <w:rFonts w:cstheme="minorHAnsi"/>
                <w:b/>
                <w:bCs/>
                <w:lang w:val="en-GB"/>
              </w:rPr>
            </w:pPr>
            <w:r w:rsidRPr="006433A5">
              <w:rPr>
                <w:rFonts w:cstheme="minorHAnsi"/>
                <w:b/>
                <w:bCs/>
              </w:rPr>
              <w:t>booking_id</w:t>
            </w:r>
          </w:p>
        </w:tc>
        <w:tc>
          <w:tcPr>
            <w:tcW w:w="1559" w:type="dxa"/>
            <w:shd w:val="clear" w:color="auto" w:fill="D9D9D9" w:themeFill="background1" w:themeFillShade="D9"/>
          </w:tcPr>
          <w:p w14:paraId="7A96D2A4" w14:textId="08C3D632" w:rsidR="00EF2FD6" w:rsidRPr="006433A5" w:rsidRDefault="006433A5" w:rsidP="00DD008B">
            <w:pPr>
              <w:rPr>
                <w:rFonts w:cstheme="minorHAnsi"/>
                <w:b/>
                <w:lang w:val="en-GB"/>
              </w:rPr>
            </w:pPr>
            <w:r w:rsidRPr="006433A5">
              <w:rPr>
                <w:rFonts w:cstheme="minorHAnsi"/>
                <w:b/>
              </w:rPr>
              <w:t>starts_at</w:t>
            </w:r>
          </w:p>
        </w:tc>
        <w:tc>
          <w:tcPr>
            <w:tcW w:w="1701" w:type="dxa"/>
            <w:shd w:val="clear" w:color="auto" w:fill="D9D9D9" w:themeFill="background1" w:themeFillShade="D9"/>
          </w:tcPr>
          <w:p w14:paraId="0670441F" w14:textId="340A946F" w:rsidR="00EF2FD6" w:rsidRPr="006433A5" w:rsidRDefault="006433A5" w:rsidP="00DD008B">
            <w:pPr>
              <w:rPr>
                <w:rFonts w:cstheme="minorHAnsi"/>
                <w:b/>
              </w:rPr>
            </w:pPr>
            <w:r w:rsidRPr="006433A5">
              <w:rPr>
                <w:rFonts w:cstheme="minorHAnsi"/>
                <w:b/>
              </w:rPr>
              <w:t>apartment_id</w:t>
            </w:r>
          </w:p>
        </w:tc>
        <w:tc>
          <w:tcPr>
            <w:tcW w:w="2410" w:type="dxa"/>
            <w:shd w:val="clear" w:color="auto" w:fill="D9D9D9" w:themeFill="background1" w:themeFillShade="D9"/>
          </w:tcPr>
          <w:p w14:paraId="133D1181" w14:textId="306A43EB" w:rsidR="00EF2FD6" w:rsidRPr="006433A5" w:rsidRDefault="006433A5" w:rsidP="00DD008B">
            <w:pPr>
              <w:rPr>
                <w:rFonts w:cstheme="minorHAnsi"/>
                <w:b/>
              </w:rPr>
            </w:pPr>
            <w:r w:rsidRPr="006433A5">
              <w:rPr>
                <w:rFonts w:cstheme="minorHAnsi"/>
                <w:b/>
              </w:rPr>
              <w:t>customer_name</w:t>
            </w:r>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Abbey Oberbrunner</w:t>
            </w:r>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2"/>
        <w:numPr>
          <w:ilvl w:val="0"/>
          <w:numId w:val="2"/>
        </w:numPr>
      </w:pPr>
      <w:r>
        <w:lastRenderedPageBreak/>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6DB5AFC2" w:rsidR="00C155D9" w:rsidRPr="00C155D9" w:rsidRDefault="00C155D9" w:rsidP="00094FE9">
      <w:pPr>
        <w:pStyle w:val="ac"/>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booking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table</w:t>
      </w:r>
    </w:p>
    <w:p w14:paraId="55745F42" w14:textId="5E7911BB" w:rsidR="00C155D9" w:rsidRDefault="00C155D9" w:rsidP="00094FE9">
      <w:pPr>
        <w:pStyle w:val="ac"/>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r w:rsidR="006433A5" w:rsidRPr="006433A5">
        <w:rPr>
          <w:rFonts w:ascii="Consolas" w:hAnsi="Consolas"/>
          <w:b/>
        </w:rPr>
        <w:t>apartment_owner</w:t>
      </w:r>
      <w:r w:rsidR="00094FE9" w:rsidRPr="0089322C">
        <w:rPr>
          <w:rFonts w:ascii="Consolas" w:hAnsi="Consolas"/>
          <w:b/>
        </w:rPr>
        <w:t>"</w:t>
      </w:r>
    </w:p>
    <w:p w14:paraId="68490C93" w14:textId="30ED94FD" w:rsidR="00C155D9" w:rsidRPr="00AD3ED5" w:rsidRDefault="00AD3ED5" w:rsidP="00094FE9">
      <w:pPr>
        <w:pStyle w:val="ac"/>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apartment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table</w:t>
      </w:r>
    </w:p>
    <w:p w14:paraId="1F46CE8E" w14:textId="71F46C9F" w:rsidR="00C155D9" w:rsidRPr="00AD3ED5" w:rsidRDefault="00C155D9" w:rsidP="00094FE9">
      <w:pPr>
        <w:pStyle w:val="ac"/>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r w:rsidRPr="0089322C">
        <w:rPr>
          <w:rFonts w:ascii="Consolas" w:hAnsi="Consolas"/>
          <w:b/>
        </w:rPr>
        <w:t>first_name</w:t>
      </w:r>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r w:rsidRPr="0089322C">
        <w:rPr>
          <w:rFonts w:ascii="Consolas" w:hAnsi="Consolas"/>
          <w:b/>
        </w:rPr>
        <w:t>last_name</w:t>
      </w:r>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r w:rsidR="004C61D5" w:rsidRPr="004C61D5">
        <w:rPr>
          <w:rFonts w:ascii="Consolas" w:hAnsi="Consolas"/>
          <w:b/>
        </w:rPr>
        <w:t>customer_name</w:t>
      </w:r>
      <w:r w:rsidR="00094FE9" w:rsidRPr="0089322C">
        <w:rPr>
          <w:rFonts w:ascii="Consolas" w:hAnsi="Consolas"/>
          <w:b/>
        </w:rPr>
        <w:t>"</w:t>
      </w:r>
    </w:p>
    <w:p w14:paraId="3EC0EC8B" w14:textId="34B8BAF2" w:rsidR="00AD3ED5" w:rsidRPr="000429AC" w:rsidRDefault="00AD3ED5">
      <w:pPr>
        <w:pStyle w:val="ac"/>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r w:rsidR="004C61D5" w:rsidRPr="004C61D5">
        <w:rPr>
          <w:rFonts w:ascii="Consolas" w:hAnsi="Consolas"/>
          <w:b/>
        </w:rPr>
        <w:t>booking_id</w:t>
      </w:r>
      <w:r w:rsidR="00094FE9" w:rsidRPr="0089322C">
        <w:rPr>
          <w:rFonts w:ascii="Consolas" w:hAnsi="Consolas"/>
          <w:b/>
        </w:rPr>
        <w:t>"</w:t>
      </w:r>
      <w:r w:rsidR="00354F1C" w:rsidRPr="00354F1C">
        <w:rPr>
          <w:lang w:val="en-GB"/>
        </w:rPr>
        <w:t xml:space="preserve">, </w:t>
      </w:r>
      <w:r w:rsidR="00354F1C" w:rsidRPr="0089322C">
        <w:rPr>
          <w:rFonts w:ascii="Consolas" w:hAnsi="Consolas"/>
          <w:b/>
        </w:rPr>
        <w:t>"</w:t>
      </w:r>
      <w:r w:rsidR="006433A5" w:rsidRPr="006433A5">
        <w:rPr>
          <w:rFonts w:ascii="Consolas" w:hAnsi="Consolas"/>
          <w:b/>
        </w:rPr>
        <w:t>apartment_owner</w:t>
      </w:r>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w:t>
      </w:r>
      <w:r w:rsidR="006433A5" w:rsidRPr="006433A5">
        <w:rPr>
          <w:rFonts w:ascii="Consolas" w:hAnsi="Consolas"/>
          <w:b/>
        </w:rPr>
        <w:t>customer_name</w:t>
      </w:r>
      <w:r w:rsidR="00354F1C" w:rsidRPr="0089322C">
        <w:rPr>
          <w:rFonts w:ascii="Consolas" w:hAnsi="Consolas"/>
          <w:b/>
        </w:rPr>
        <w:t>"</w:t>
      </w:r>
      <w:r w:rsidR="00354F1C" w:rsidRPr="00354F1C">
        <w:rPr>
          <w:lang w:val="en-GB"/>
        </w:rPr>
        <w:t xml:space="preserve"> </w:t>
      </w:r>
      <w:r w:rsidRPr="00AD3ED5">
        <w:t>column</w:t>
      </w:r>
      <w:r w:rsidR="00354F1C">
        <w:t>s</w:t>
      </w:r>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6676A1C5" w:rsidR="00E31FA7" w:rsidRPr="004C61D5" w:rsidRDefault="006433A5" w:rsidP="00CB523E">
            <w:pPr>
              <w:rPr>
                <w:rFonts w:cstheme="minorHAnsi"/>
                <w:b/>
                <w:bCs/>
                <w:lang w:val="en-GB"/>
              </w:rPr>
            </w:pPr>
            <w:r w:rsidRPr="004C61D5">
              <w:rPr>
                <w:rFonts w:cstheme="minorHAnsi"/>
                <w:b/>
                <w:bCs/>
              </w:rPr>
              <w:t>booking_id</w:t>
            </w:r>
          </w:p>
        </w:tc>
        <w:tc>
          <w:tcPr>
            <w:tcW w:w="3543" w:type="dxa"/>
            <w:shd w:val="clear" w:color="auto" w:fill="D9D9D9" w:themeFill="background1" w:themeFillShade="D9"/>
          </w:tcPr>
          <w:p w14:paraId="2A573D7C" w14:textId="5FEC45CF" w:rsidR="00E31FA7" w:rsidRPr="004C61D5" w:rsidRDefault="006433A5" w:rsidP="00CB523E">
            <w:pPr>
              <w:rPr>
                <w:rFonts w:cstheme="minorHAnsi"/>
                <w:b/>
                <w:lang w:val="en-GB"/>
              </w:rPr>
            </w:pPr>
            <w:r w:rsidRPr="004C61D5">
              <w:rPr>
                <w:rFonts w:cstheme="minorHAnsi"/>
                <w:b/>
              </w:rPr>
              <w:t>apartment_owner</w:t>
            </w:r>
          </w:p>
        </w:tc>
        <w:tc>
          <w:tcPr>
            <w:tcW w:w="1701" w:type="dxa"/>
            <w:shd w:val="clear" w:color="auto" w:fill="D9D9D9" w:themeFill="background1" w:themeFillShade="D9"/>
          </w:tcPr>
          <w:p w14:paraId="6FDE95A3" w14:textId="65E19A0E" w:rsidR="00E31FA7" w:rsidRPr="004C61D5" w:rsidRDefault="004C61D5" w:rsidP="00CB523E">
            <w:pPr>
              <w:rPr>
                <w:rFonts w:cstheme="minorHAnsi"/>
                <w:b/>
              </w:rPr>
            </w:pPr>
            <w:r w:rsidRPr="004C61D5">
              <w:rPr>
                <w:rFonts w:cstheme="minorHAnsi"/>
                <w:b/>
              </w:rPr>
              <w:t>apartment_id</w:t>
            </w:r>
          </w:p>
        </w:tc>
        <w:tc>
          <w:tcPr>
            <w:tcW w:w="2410" w:type="dxa"/>
            <w:shd w:val="clear" w:color="auto" w:fill="D9D9D9" w:themeFill="background1" w:themeFillShade="D9"/>
          </w:tcPr>
          <w:p w14:paraId="574407E4" w14:textId="6EDE6DA1" w:rsidR="00E31FA7" w:rsidRPr="004C61D5" w:rsidRDefault="006433A5" w:rsidP="00CB523E">
            <w:pPr>
              <w:rPr>
                <w:rFonts w:cstheme="minorHAnsi"/>
                <w:b/>
              </w:rPr>
            </w:pPr>
            <w:r w:rsidRPr="004C61D5">
              <w:rPr>
                <w:rFonts w:cstheme="minorHAnsi"/>
                <w:b/>
              </w:rPr>
              <w:t>customer_name</w:t>
            </w:r>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Vladimir Frami</w:t>
            </w:r>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Kiehn, Kovacek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Eleanora Kuvalis</w:t>
            </w:r>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Myrtie Predovic</w:t>
            </w:r>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Abernathy, Herman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Abbey Oberbrunner</w:t>
            </w:r>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2"/>
        <w:numPr>
          <w:ilvl w:val="0"/>
          <w:numId w:val="0"/>
        </w:numPr>
      </w:pPr>
      <w:r>
        <w:t>5</w:t>
      </w:r>
      <w:r w:rsidR="00BE11CF" w:rsidRPr="00BE11CF">
        <w:t>.</w:t>
      </w:r>
      <w:r w:rsidR="00BE11CF">
        <w:t xml:space="preserve"> </w:t>
      </w:r>
      <w:r w:rsidR="004F04AE" w:rsidRPr="004F04AE">
        <w:t>Multiplication of Information</w:t>
      </w:r>
      <w:r w:rsidR="00261C58">
        <w:rPr>
          <w:rStyle w:val="af2"/>
        </w:rPr>
        <w:endnoteReference w:customMarkFollows="1" w:id="1"/>
        <w:t>**</w:t>
      </w:r>
    </w:p>
    <w:p w14:paraId="4889CC76" w14:textId="44486B89"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r w:rsidR="00CB0619" w:rsidRPr="00CB0619">
        <w:rPr>
          <w:rFonts w:ascii="Consolas" w:hAnsi="Consolas"/>
          <w:b/>
        </w:rPr>
        <w:t>booking_id</w:t>
      </w:r>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first_name"</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w:t>
      </w:r>
      <w:r w:rsidR="004C61D5" w:rsidRPr="004C61D5">
        <w:rPr>
          <w:rFonts w:ascii="Consolas" w:hAnsi="Consolas"/>
          <w:b/>
        </w:rPr>
        <w:t>customer_name</w:t>
      </w:r>
      <w:r w:rsidRPr="004F04AE">
        <w:rPr>
          <w:rFonts w:ascii="Consolas" w:hAnsi="Consolas"/>
          <w:b/>
        </w:rPr>
        <w:t>"</w:t>
      </w:r>
      <w:r>
        <w:rPr>
          <w:lang w:val="en-GB"/>
        </w:rPr>
        <w:t>.</w:t>
      </w:r>
    </w:p>
    <w:p w14:paraId="30854484" w14:textId="5677AF38" w:rsidR="007F1BA6" w:rsidRPr="007F1BA6" w:rsidRDefault="007F1BA6" w:rsidP="003318A2">
      <w:pPr>
        <w:spacing w:before="0"/>
        <w:rPr>
          <w:b/>
          <w:u w:val="single"/>
        </w:rPr>
      </w:pPr>
      <w:r w:rsidRPr="007F1BA6">
        <w:t xml:space="preserve">The </w:t>
      </w:r>
      <w:r w:rsidRPr="007F1BA6">
        <w:rPr>
          <w:rFonts w:ascii="Consolas" w:hAnsi="Consolas"/>
        </w:rPr>
        <w:t>CROSS</w:t>
      </w:r>
      <w:r w:rsidR="009B7C8B">
        <w:rPr>
          <w:rFonts w:ascii="Consolas" w:hAnsi="Consolas"/>
        </w:rPr>
        <w:t xml:space="preserve"> </w:t>
      </w:r>
      <w:r w:rsidRPr="007F1BA6">
        <w:rPr>
          <w:rFonts w:ascii="Consolas" w:hAnsi="Consolas"/>
        </w:rPr>
        <w:t>JOIN</w:t>
      </w:r>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Due to the potentially substantial output in our specific task, there is no necessity to submit this particular operation to the Judge system</w:t>
      </w:r>
    </w:p>
    <w:p w14:paraId="1834F5BD" w14:textId="746A63D8" w:rsidR="004F04AE" w:rsidRDefault="004F04AE" w:rsidP="004F04AE">
      <w:pPr>
        <w:pStyle w:val="3"/>
      </w:pPr>
      <w:r w:rsidRPr="00D54F67">
        <w:lastRenderedPageBreak/>
        <w:t xml:space="preserve">Example </w:t>
      </w:r>
    </w:p>
    <w:tbl>
      <w:tblPr>
        <w:tblStyle w:val="af"/>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43C3FED6" w:rsidR="004F04AE" w:rsidRPr="004C61D5" w:rsidRDefault="004C61D5" w:rsidP="00CB523E">
            <w:pPr>
              <w:rPr>
                <w:rFonts w:cstheme="minorHAnsi"/>
                <w:b/>
                <w:bCs/>
                <w:lang w:val="en-GB"/>
              </w:rPr>
            </w:pPr>
            <w:r w:rsidRPr="004C61D5">
              <w:rPr>
                <w:rFonts w:cstheme="minorHAnsi"/>
                <w:b/>
                <w:bCs/>
              </w:rPr>
              <w:t>booking_id</w:t>
            </w:r>
          </w:p>
        </w:tc>
        <w:tc>
          <w:tcPr>
            <w:tcW w:w="2410" w:type="dxa"/>
            <w:shd w:val="clear" w:color="auto" w:fill="D9D9D9" w:themeFill="background1" w:themeFillShade="D9"/>
          </w:tcPr>
          <w:p w14:paraId="40BC6FDC" w14:textId="2127EC8B" w:rsidR="004F04AE" w:rsidRPr="004C61D5" w:rsidRDefault="004C61D5" w:rsidP="00CB523E">
            <w:pPr>
              <w:rPr>
                <w:rFonts w:cstheme="minorHAnsi"/>
                <w:b/>
              </w:rPr>
            </w:pPr>
            <w:r w:rsidRPr="004C61D5">
              <w:rPr>
                <w:rFonts w:cstheme="minorHAnsi"/>
                <w:b/>
              </w:rPr>
              <w:t>customer_name</w:t>
            </w:r>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r w:rsidRPr="00CB523E">
              <w:rPr>
                <w:rFonts w:ascii="Consolas" w:hAnsi="Consolas"/>
                <w:lang w:val="en-GB"/>
              </w:rPr>
              <w:t>Bulah</w:t>
            </w:r>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r w:rsidR="001557EC" w:rsidRPr="00F45DD9">
        <w:rPr>
          <w:rFonts w:ascii="Consolas" w:hAnsi="Consolas"/>
          <w:b/>
          <w:bCs/>
        </w:rPr>
        <w:t>booking_id</w:t>
      </w:r>
      <w:r w:rsidRPr="009068E9">
        <w:rPr>
          <w:rFonts w:ascii="Consolas" w:hAnsi="Consolas"/>
          <w:b/>
          <w:bCs/>
        </w:rPr>
        <w:t>"</w:t>
      </w:r>
      <w:r w:rsidRPr="00063BCA">
        <w:t xml:space="preserve"> of bookings and the corresponding </w:t>
      </w:r>
      <w:r w:rsidRPr="009068E9">
        <w:rPr>
          <w:rFonts w:ascii="Consolas" w:hAnsi="Consolas"/>
          <w:b/>
          <w:bCs/>
        </w:rPr>
        <w:t>"</w:t>
      </w:r>
      <w:r w:rsidRPr="00086458">
        <w:rPr>
          <w:rFonts w:ascii="Consolas" w:hAnsi="Consolas"/>
          <w:b/>
          <w:bCs/>
        </w:rPr>
        <w:t>c</w:t>
      </w:r>
      <w:r w:rsidRPr="00F45DD9">
        <w:rPr>
          <w:rFonts w:ascii="Consolas" w:hAnsi="Consolas"/>
          <w:b/>
          <w:bCs/>
        </w:rPr>
        <w:t>ompanion_full_name</w:t>
      </w:r>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r w:rsidRPr="00F45DD9">
        <w:rPr>
          <w:rFonts w:ascii="Consolas" w:hAnsi="Consolas"/>
          <w:b/>
          <w:bCs/>
        </w:rPr>
        <w:t>apartment_id</w:t>
      </w:r>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4C61D5" w:rsidRDefault="00063BCA" w:rsidP="006E14F6">
            <w:pPr>
              <w:rPr>
                <w:rFonts w:cstheme="minorHAnsi"/>
                <w:b/>
                <w:bCs/>
                <w:lang w:val="en-GB"/>
              </w:rPr>
            </w:pPr>
            <w:r w:rsidRPr="004C61D5">
              <w:rPr>
                <w:rFonts w:cstheme="minorHAnsi"/>
                <w:b/>
                <w:bCs/>
              </w:rPr>
              <w:t>booking_id</w:t>
            </w:r>
          </w:p>
        </w:tc>
        <w:tc>
          <w:tcPr>
            <w:tcW w:w="1701" w:type="dxa"/>
            <w:shd w:val="clear" w:color="auto" w:fill="D9D9D9" w:themeFill="background1" w:themeFillShade="D9"/>
          </w:tcPr>
          <w:p w14:paraId="54109DDB" w14:textId="657CC404" w:rsidR="00063BCA" w:rsidRPr="004C61D5" w:rsidRDefault="00063BCA" w:rsidP="006E14F6">
            <w:pPr>
              <w:rPr>
                <w:rFonts w:cstheme="minorHAnsi"/>
                <w:b/>
                <w:lang w:val="en-GB"/>
              </w:rPr>
            </w:pPr>
            <w:r w:rsidRPr="004C61D5">
              <w:rPr>
                <w:rFonts w:cstheme="minorHAnsi"/>
                <w:b/>
              </w:rPr>
              <w:t>apartment_id</w:t>
            </w:r>
          </w:p>
        </w:tc>
        <w:tc>
          <w:tcPr>
            <w:tcW w:w="2835" w:type="dxa"/>
            <w:shd w:val="clear" w:color="auto" w:fill="D9D9D9" w:themeFill="background1" w:themeFillShade="D9"/>
          </w:tcPr>
          <w:p w14:paraId="1C84B320" w14:textId="537567D9" w:rsidR="00063BCA" w:rsidRPr="004C61D5" w:rsidRDefault="00063BCA" w:rsidP="006E14F6">
            <w:pPr>
              <w:rPr>
                <w:rFonts w:cstheme="minorHAnsi"/>
                <w:b/>
              </w:rPr>
            </w:pPr>
            <w:r w:rsidRPr="004C61D5">
              <w:rPr>
                <w:rFonts w:cstheme="minorHAnsi"/>
                <w:b/>
              </w:rPr>
              <w:t>companion_full_name</w:t>
            </w:r>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Sandra Langosh</w:t>
            </w:r>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3EAEDF7D" w:rsidR="006E14F6" w:rsidRPr="006E14F6" w:rsidRDefault="007B3DA5" w:rsidP="006E14F6">
            <w:pPr>
              <w:rPr>
                <w:rFonts w:ascii="Consolas" w:hAnsi="Consolas"/>
                <w:lang w:val="en-GB"/>
              </w:rPr>
            </w:pPr>
            <w:r w:rsidRPr="006E14F6">
              <w:rPr>
                <w:rFonts w:ascii="Consolas" w:hAnsi="Consolas"/>
                <w:lang w:val="en-GB"/>
              </w:rPr>
              <w:t>[null]</w:t>
            </w: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2"/>
        <w:numPr>
          <w:ilvl w:val="0"/>
          <w:numId w:val="0"/>
        </w:numPr>
      </w:pPr>
      <w:r>
        <w:lastRenderedPageBreak/>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r w:rsidRPr="00F45DD9">
        <w:rPr>
          <w:rFonts w:ascii="Consolas" w:hAnsi="Consolas"/>
          <w:b/>
          <w:bCs/>
        </w:rPr>
        <w:t>apartment_id</w:t>
      </w:r>
      <w:r w:rsidRPr="00F8315C">
        <w:rPr>
          <w:rFonts w:ascii="Consolas" w:hAnsi="Consolas"/>
          <w:b/>
          <w:bCs/>
        </w:rPr>
        <w:t>"</w:t>
      </w:r>
      <w:r w:rsidRPr="0024779B">
        <w:t xml:space="preserve">, </w:t>
      </w:r>
      <w:r w:rsidRPr="00F8315C">
        <w:rPr>
          <w:rFonts w:ascii="Consolas" w:hAnsi="Consolas"/>
          <w:b/>
          <w:bCs/>
        </w:rPr>
        <w:t>"</w:t>
      </w:r>
      <w:r w:rsidRPr="00F45DD9">
        <w:rPr>
          <w:rFonts w:ascii="Consolas" w:hAnsi="Consolas"/>
          <w:b/>
          <w:bCs/>
        </w:rPr>
        <w:t>booked_for</w:t>
      </w:r>
      <w:r w:rsidRPr="00F8315C">
        <w:rPr>
          <w:rFonts w:ascii="Consolas" w:hAnsi="Consolas"/>
          <w:b/>
          <w:bCs/>
        </w:rPr>
        <w:t>"</w:t>
      </w:r>
      <w:r>
        <w:t xml:space="preserve"> nights</w:t>
      </w:r>
      <w:r w:rsidRPr="0024779B">
        <w:t xml:space="preserve">, customer's </w:t>
      </w:r>
      <w:r w:rsidRPr="00F8315C">
        <w:rPr>
          <w:rFonts w:ascii="Consolas" w:hAnsi="Consolas"/>
          <w:b/>
          <w:bCs/>
        </w:rPr>
        <w:t>"</w:t>
      </w:r>
      <w:r w:rsidRPr="00F45DD9">
        <w:rPr>
          <w:rFonts w:ascii="Consolas" w:hAnsi="Consolas"/>
          <w:b/>
          <w:bCs/>
        </w:rPr>
        <w:t>first_name</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r w:rsidRPr="00F45DD9">
        <w:rPr>
          <w:rFonts w:ascii="Consolas" w:hAnsi="Consolas"/>
          <w:b/>
          <w:bCs/>
        </w:rPr>
        <w:t>job_type</w:t>
      </w:r>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4C61D5" w:rsidRDefault="0024779B" w:rsidP="00742D56">
            <w:pPr>
              <w:rPr>
                <w:rFonts w:cstheme="minorHAnsi"/>
                <w:b/>
                <w:bCs/>
                <w:lang w:val="en-GB"/>
              </w:rPr>
            </w:pPr>
            <w:r w:rsidRPr="004C61D5">
              <w:rPr>
                <w:rFonts w:cstheme="minorHAnsi"/>
                <w:b/>
                <w:bCs/>
              </w:rPr>
              <w:t>apartment_id</w:t>
            </w:r>
          </w:p>
        </w:tc>
        <w:tc>
          <w:tcPr>
            <w:tcW w:w="1560" w:type="dxa"/>
            <w:shd w:val="clear" w:color="auto" w:fill="D9D9D9" w:themeFill="background1" w:themeFillShade="D9"/>
          </w:tcPr>
          <w:p w14:paraId="5E411D15" w14:textId="3663F669" w:rsidR="0024779B" w:rsidRPr="004C61D5" w:rsidRDefault="0024779B" w:rsidP="00742D56">
            <w:pPr>
              <w:rPr>
                <w:rFonts w:cstheme="minorHAnsi"/>
                <w:b/>
                <w:lang w:val="en-GB"/>
              </w:rPr>
            </w:pPr>
            <w:r w:rsidRPr="004C61D5">
              <w:rPr>
                <w:rFonts w:cstheme="minorHAnsi"/>
                <w:b/>
              </w:rPr>
              <w:t>booked_for</w:t>
            </w:r>
          </w:p>
        </w:tc>
        <w:tc>
          <w:tcPr>
            <w:tcW w:w="1559" w:type="dxa"/>
            <w:shd w:val="clear" w:color="auto" w:fill="D9D9D9" w:themeFill="background1" w:themeFillShade="D9"/>
          </w:tcPr>
          <w:p w14:paraId="03058759" w14:textId="5F320F7E" w:rsidR="0024779B" w:rsidRPr="004C61D5" w:rsidRDefault="0024779B" w:rsidP="00742D56">
            <w:pPr>
              <w:rPr>
                <w:rFonts w:cstheme="minorHAnsi"/>
                <w:b/>
              </w:rPr>
            </w:pPr>
            <w:r w:rsidRPr="004C61D5">
              <w:rPr>
                <w:rFonts w:cstheme="minorHAnsi"/>
                <w:b/>
              </w:rPr>
              <w:t>first_name</w:t>
            </w:r>
          </w:p>
        </w:tc>
        <w:tc>
          <w:tcPr>
            <w:tcW w:w="2410" w:type="dxa"/>
            <w:shd w:val="clear" w:color="auto" w:fill="D9D9D9" w:themeFill="background1" w:themeFillShade="D9"/>
          </w:tcPr>
          <w:p w14:paraId="06261736" w14:textId="6115EB86" w:rsidR="0024779B" w:rsidRPr="004C61D5" w:rsidRDefault="0024779B" w:rsidP="00742D56">
            <w:pPr>
              <w:rPr>
                <w:rFonts w:cstheme="minorHAnsi"/>
                <w:b/>
              </w:rPr>
            </w:pPr>
            <w:r w:rsidRPr="004C61D5">
              <w:rPr>
                <w:rFont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last_name"</w:t>
      </w:r>
      <w:r w:rsidRPr="001A2538">
        <w:t xml:space="preserve"> is </w:t>
      </w:r>
      <w:r w:rsidRPr="001A2538">
        <w:rPr>
          <w:rFonts w:ascii="Consolas" w:hAnsi="Consolas"/>
          <w:b/>
        </w:rPr>
        <w:t>'Hahn'</w:t>
      </w:r>
      <w:r w:rsidRPr="001A2538">
        <w:t xml:space="preserve">. The output should show only the </w:t>
      </w:r>
      <w:r w:rsidRPr="001A2538">
        <w:rPr>
          <w:b/>
          <w:bCs/>
        </w:rPr>
        <w:t>count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4C61D5" w:rsidRDefault="001A2538" w:rsidP="006D0E53">
            <w:pPr>
              <w:spacing w:after="0"/>
              <w:rPr>
                <w:rFonts w:cstheme="minorHAnsi"/>
                <w:b/>
                <w:bCs/>
                <w:lang w:val="en-GB"/>
              </w:rPr>
            </w:pPr>
            <w:r w:rsidRPr="004C61D5">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in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booked_for"</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4C61D5" w:rsidRDefault="00F902FC" w:rsidP="00742D56">
            <w:pPr>
              <w:rPr>
                <w:rFonts w:cstheme="minorHAnsi"/>
                <w:b/>
                <w:bCs/>
                <w:lang w:val="en-GB"/>
              </w:rPr>
            </w:pPr>
            <w:r w:rsidRPr="004C61D5">
              <w:rPr>
                <w:rFonts w:cstheme="minorHAnsi"/>
                <w:b/>
              </w:rPr>
              <w:t>name</w:t>
            </w:r>
          </w:p>
        </w:tc>
        <w:tc>
          <w:tcPr>
            <w:tcW w:w="1417" w:type="dxa"/>
            <w:shd w:val="clear" w:color="auto" w:fill="D9D9D9" w:themeFill="background1" w:themeFillShade="D9"/>
          </w:tcPr>
          <w:p w14:paraId="000D8DAD" w14:textId="24259817" w:rsidR="00F902FC" w:rsidRPr="004C61D5" w:rsidRDefault="00F902FC" w:rsidP="00742D56">
            <w:pPr>
              <w:rPr>
                <w:rFonts w:cstheme="minorHAnsi"/>
                <w:b/>
              </w:rPr>
            </w:pPr>
            <w:r w:rsidRPr="004C61D5">
              <w:rPr>
                <w:rFont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Abernathy, Herman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r w:rsidRPr="00742D56">
              <w:rPr>
                <w:rFonts w:ascii="Consolas" w:hAnsi="Consolas"/>
                <w:lang w:val="en-GB"/>
              </w:rPr>
              <w:t>Ankunding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r w:rsidRPr="00742D56">
              <w:rPr>
                <w:rFonts w:ascii="Consolas" w:hAnsi="Consolas"/>
                <w:lang w:val="en-GB"/>
              </w:rPr>
              <w:t>D`Amor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7B3DA5">
        <w:tc>
          <w:tcPr>
            <w:tcW w:w="4801" w:type="dxa"/>
            <w:tcBorders>
              <w:bottom w:val="single" w:sz="6" w:space="0" w:color="auto"/>
            </w:tcBorders>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Borders>
              <w:bottom w:val="single" w:sz="6" w:space="0" w:color="auto"/>
            </w:tcBorders>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7B3DA5">
        <w:tc>
          <w:tcPr>
            <w:tcW w:w="4801" w:type="dxa"/>
            <w:tcBorders>
              <w:top w:val="single" w:sz="6" w:space="0" w:color="auto"/>
              <w:left w:val="single" w:sz="6" w:space="0" w:color="auto"/>
              <w:bottom w:val="single" w:sz="6" w:space="0" w:color="auto"/>
              <w:right w:val="single" w:sz="6" w:space="0" w:color="auto"/>
            </w:tcBorders>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lastRenderedPageBreak/>
              <w:t>Yundt - Bernier</w:t>
            </w:r>
          </w:p>
        </w:tc>
        <w:tc>
          <w:tcPr>
            <w:tcW w:w="1417" w:type="dxa"/>
            <w:tcBorders>
              <w:top w:val="single" w:sz="6" w:space="0" w:color="auto"/>
              <w:left w:val="single" w:sz="6" w:space="0" w:color="auto"/>
              <w:bottom w:val="single" w:sz="6" w:space="0" w:color="auto"/>
              <w:right w:val="single" w:sz="6" w:space="0" w:color="auto"/>
            </w:tcBorders>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ac"/>
        <w:numPr>
          <w:ilvl w:val="0"/>
          <w:numId w:val="5"/>
        </w:numPr>
        <w:spacing w:before="0" w:after="0"/>
      </w:pPr>
      <w:r>
        <w:t>counting the number of bookings</w:t>
      </w:r>
      <w:r w:rsidR="005F1856">
        <w:t xml:space="preserve"> </w:t>
      </w:r>
      <w:r w:rsidR="005F1856" w:rsidRPr="005F1856">
        <w:rPr>
          <w:rFonts w:ascii="Consolas" w:hAnsi="Consolas"/>
          <w:b/>
        </w:rPr>
        <w:t>"</w:t>
      </w:r>
      <w:r w:rsidR="00CD6517" w:rsidRPr="00CD6517">
        <w:rPr>
          <w:rFonts w:ascii="Consolas" w:hAnsi="Consolas"/>
          <w:b/>
        </w:rPr>
        <w:t>booking_id</w:t>
      </w:r>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ac"/>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ac"/>
        <w:numPr>
          <w:ilvl w:val="0"/>
          <w:numId w:val="5"/>
        </w:numPr>
        <w:spacing w:before="0"/>
      </w:pPr>
      <w:r>
        <w:t xml:space="preserve">ordering the results in descending order based on the </w:t>
      </w:r>
      <w:r w:rsidR="005F1856" w:rsidRPr="00F902FC">
        <w:rPr>
          <w:rFonts w:ascii="Consolas" w:hAnsi="Consolas"/>
          <w:b/>
        </w:rPr>
        <w:t>"</w:t>
      </w:r>
      <w:r w:rsidR="005F1856" w:rsidRPr="005F1856">
        <w:rPr>
          <w:rFonts w:ascii="Consolas" w:hAnsi="Consolas"/>
          <w:b/>
        </w:rPr>
        <w:t>booking_count</w:t>
      </w:r>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1FF1B2B5" w14:textId="72554D32" w:rsidR="007B3DA5" w:rsidRPr="007B3DA5" w:rsidRDefault="005F1856" w:rsidP="00494C1D">
      <w:pPr>
        <w:pStyle w:val="3"/>
      </w:pPr>
      <w:r w:rsidRPr="004A5BD2">
        <w:t>Example</w:t>
      </w:r>
      <w:r w:rsidRPr="00D54F67">
        <w:t xml:space="preserve"> </w:t>
      </w:r>
    </w:p>
    <w:tbl>
      <w:tblPr>
        <w:tblStyle w:val="af"/>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494C1D">
        <w:tc>
          <w:tcPr>
            <w:tcW w:w="2108" w:type="dxa"/>
            <w:tcBorders>
              <w:top w:val="nil"/>
            </w:tcBorders>
            <w:shd w:val="clear" w:color="auto" w:fill="D9D9D9" w:themeFill="background1" w:themeFillShade="D9"/>
          </w:tcPr>
          <w:p w14:paraId="248BD4AA" w14:textId="2C01BE13" w:rsidR="005F1856" w:rsidRPr="004C61D5" w:rsidRDefault="005F1856" w:rsidP="00E10F72">
            <w:pPr>
              <w:rPr>
                <w:rFonts w:cstheme="minorHAnsi"/>
                <w:b/>
                <w:lang w:val="en-GB"/>
              </w:rPr>
            </w:pPr>
            <w:r w:rsidRPr="004C61D5">
              <w:rPr>
                <w:rFonts w:cstheme="minorHAnsi"/>
                <w:b/>
              </w:rPr>
              <w:t>country</w:t>
            </w:r>
          </w:p>
        </w:tc>
        <w:tc>
          <w:tcPr>
            <w:tcW w:w="1842" w:type="dxa"/>
            <w:tcBorders>
              <w:top w:val="nil"/>
            </w:tcBorders>
            <w:shd w:val="clear" w:color="auto" w:fill="D9D9D9" w:themeFill="background1" w:themeFillShade="D9"/>
          </w:tcPr>
          <w:p w14:paraId="236A5653" w14:textId="6F7BE1EC" w:rsidR="005F1856" w:rsidRPr="004C61D5" w:rsidRDefault="005F1856" w:rsidP="00E10F72">
            <w:pPr>
              <w:rPr>
                <w:rFonts w:cstheme="minorHAnsi"/>
                <w:b/>
                <w:lang w:val="en-GB"/>
              </w:rPr>
            </w:pPr>
            <w:r w:rsidRPr="004C61D5">
              <w:rPr>
                <w:rFonts w:cstheme="minorHAnsi"/>
                <w:b/>
              </w:rPr>
              <w:t>booking_count</w:t>
            </w:r>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r w:rsidRPr="00A71E79">
        <w:rPr>
          <w:rFonts w:ascii="Consolas" w:hAnsi="Consolas" w:cs="FreeSans"/>
          <w:b/>
          <w:bCs/>
          <w:i/>
          <w:iCs/>
        </w:rPr>
        <w:t>subqueries_joins_geography_db</w:t>
      </w:r>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r w:rsidRPr="00A71E79">
        <w:rPr>
          <w:rFonts w:ascii="Consolas" w:hAnsi="Consolas" w:cs="FreeSans"/>
          <w:b/>
          <w:bCs/>
          <w:i/>
          <w:iCs/>
        </w:rPr>
        <w:t>subqueries_joins_geography_db</w:t>
      </w:r>
      <w:r w:rsidRPr="00A71E79">
        <w:rPr>
          <w:rFonts w:cs="FreeSans"/>
          <w:i/>
          <w:iCs/>
        </w:rPr>
        <w:t xml:space="preserve"> database will serve as the foundation for the subsequent tasks.</w:t>
      </w:r>
    </w:p>
    <w:p w14:paraId="70F309A5" w14:textId="4CE7A2CA" w:rsidR="00D54F67" w:rsidRPr="003235D5" w:rsidRDefault="0021289C" w:rsidP="003235D5">
      <w:pPr>
        <w:pStyle w:val="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country_code"</w:t>
      </w:r>
      <w:r>
        <w:t xml:space="preserve">, </w:t>
      </w:r>
      <w:r w:rsidRPr="002F7425">
        <w:rPr>
          <w:rFonts w:ascii="Consolas" w:hAnsi="Consolas"/>
          <w:b/>
        </w:rPr>
        <w:t>"mountain_range"</w:t>
      </w:r>
      <w:r w:rsidRPr="002F7425">
        <w:t xml:space="preserve">, </w:t>
      </w:r>
      <w:r w:rsidRPr="002F7425">
        <w:rPr>
          <w:rFonts w:ascii="Consolas" w:hAnsi="Consolas"/>
          <w:b/>
        </w:rPr>
        <w:t>"peak_name"</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mountains_countries"</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country_code"</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4C61D5" w:rsidRDefault="002F7425" w:rsidP="00951E77">
            <w:pPr>
              <w:rPr>
                <w:rFonts w:cstheme="minorHAnsi"/>
                <w:b/>
                <w:bCs/>
                <w:lang w:val="en-GB"/>
              </w:rPr>
            </w:pPr>
            <w:r w:rsidRPr="004C61D5">
              <w:rPr>
                <w:rFonts w:cstheme="minorHAnsi"/>
                <w:b/>
              </w:rPr>
              <w:t>country_code</w:t>
            </w:r>
          </w:p>
        </w:tc>
        <w:tc>
          <w:tcPr>
            <w:tcW w:w="1985" w:type="dxa"/>
            <w:shd w:val="clear" w:color="auto" w:fill="D9D9D9" w:themeFill="background1" w:themeFillShade="D9"/>
          </w:tcPr>
          <w:p w14:paraId="438CCF1D" w14:textId="4C83511F" w:rsidR="002F7425" w:rsidRPr="004C61D5" w:rsidRDefault="002F7425" w:rsidP="00951E77">
            <w:pPr>
              <w:rPr>
                <w:rFonts w:cstheme="minorHAnsi"/>
                <w:b/>
                <w:lang w:val="en-GB"/>
              </w:rPr>
            </w:pPr>
            <w:r w:rsidRPr="004C61D5">
              <w:rPr>
                <w:rFonts w:cstheme="minorHAnsi"/>
                <w:b/>
              </w:rPr>
              <w:t>mountain_range</w:t>
            </w:r>
          </w:p>
        </w:tc>
        <w:tc>
          <w:tcPr>
            <w:tcW w:w="2126" w:type="dxa"/>
            <w:shd w:val="clear" w:color="auto" w:fill="D9D9D9" w:themeFill="background1" w:themeFillShade="D9"/>
          </w:tcPr>
          <w:p w14:paraId="0BF263E1" w14:textId="01203B9D" w:rsidR="002F7425" w:rsidRPr="004C61D5" w:rsidRDefault="002F7425" w:rsidP="00951E77">
            <w:pPr>
              <w:rPr>
                <w:rFonts w:cstheme="minorHAnsi"/>
                <w:b/>
              </w:rPr>
            </w:pPr>
            <w:r w:rsidRPr="004C61D5">
              <w:rPr>
                <w:rFonts w:cstheme="minorHAnsi"/>
                <w:b/>
              </w:rPr>
              <w:t>peak_name</w:t>
            </w:r>
          </w:p>
        </w:tc>
        <w:tc>
          <w:tcPr>
            <w:tcW w:w="1418" w:type="dxa"/>
            <w:shd w:val="clear" w:color="auto" w:fill="D9D9D9" w:themeFill="background1" w:themeFillShade="D9"/>
          </w:tcPr>
          <w:p w14:paraId="6CEE6822" w14:textId="526B19D6" w:rsidR="002F7425" w:rsidRPr="004C61D5" w:rsidRDefault="002F7425" w:rsidP="00951E77">
            <w:pPr>
              <w:rPr>
                <w:rFonts w:cstheme="minorHAnsi"/>
                <w:b/>
              </w:rPr>
            </w:pPr>
            <w:r w:rsidRPr="004C61D5">
              <w:rPr>
                <w:rFont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r w:rsidRPr="00951E77">
              <w:rPr>
                <w:rFonts w:ascii="Consolas" w:hAnsi="Consolas"/>
                <w:bCs/>
                <w:lang w:val="en-GB"/>
              </w:rPr>
              <w:t>Rila</w:t>
            </w:r>
          </w:p>
        </w:tc>
        <w:tc>
          <w:tcPr>
            <w:tcW w:w="2126" w:type="dxa"/>
          </w:tcPr>
          <w:p w14:paraId="7CBF7EA3" w14:textId="0A35A31B" w:rsidR="00A97563" w:rsidRPr="00951E77" w:rsidRDefault="00A97563" w:rsidP="00951E77">
            <w:pPr>
              <w:rPr>
                <w:rFonts w:ascii="Consolas" w:hAnsi="Consolas"/>
                <w:bCs/>
              </w:rPr>
            </w:pPr>
            <w:r w:rsidRPr="00951E77">
              <w:rPr>
                <w:rFonts w:ascii="Consolas" w:hAnsi="Consolas"/>
                <w:bCs/>
              </w:rPr>
              <w:t>Musala</w:t>
            </w:r>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r w:rsidRPr="00951E77">
              <w:rPr>
                <w:rFonts w:ascii="Consolas" w:hAnsi="Consolas"/>
                <w:lang w:val="en-GB"/>
              </w:rPr>
              <w:t>Pirin</w:t>
            </w:r>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r w:rsidRPr="00951E77">
              <w:rPr>
                <w:rFonts w:ascii="Consolas" w:hAnsi="Consolas"/>
                <w:lang w:val="en-GB"/>
              </w:rPr>
              <w:t>Pirin</w:t>
            </w:r>
          </w:p>
        </w:tc>
        <w:tc>
          <w:tcPr>
            <w:tcW w:w="2126" w:type="dxa"/>
          </w:tcPr>
          <w:p w14:paraId="3EADBC7E" w14:textId="3F1BDBE3" w:rsidR="00A97563" w:rsidRPr="00951E77" w:rsidRDefault="00A97563" w:rsidP="00951E77">
            <w:pPr>
              <w:rPr>
                <w:rFonts w:ascii="Consolas" w:hAnsi="Consolas"/>
                <w:lang w:val="en-GB"/>
              </w:rPr>
            </w:pPr>
            <w:r w:rsidRPr="00951E77">
              <w:rPr>
                <w:rFonts w:ascii="Consolas" w:hAnsi="Consolas"/>
                <w:lang w:val="en-GB"/>
              </w:rPr>
              <w:t>Kutelo</w:t>
            </w:r>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r w:rsidRPr="00951E77">
              <w:rPr>
                <w:rFonts w:ascii="Consolas" w:hAnsi="Consolas"/>
                <w:lang w:val="en-GB"/>
              </w:rPr>
              <w:t>Rila</w:t>
            </w:r>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Malka Musala</w:t>
            </w:r>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lastRenderedPageBreak/>
              <w:t>BG</w:t>
            </w:r>
          </w:p>
        </w:tc>
        <w:tc>
          <w:tcPr>
            <w:tcW w:w="1985" w:type="dxa"/>
          </w:tcPr>
          <w:p w14:paraId="68CE7361" w14:textId="56DA2013"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532D35C4" w14:textId="7DACADA5" w:rsidR="00951E77" w:rsidRPr="00951E77" w:rsidRDefault="00951E77" w:rsidP="00951E77">
            <w:pPr>
              <w:rPr>
                <w:rFonts w:ascii="Consolas" w:hAnsi="Consolas"/>
                <w:lang w:val="en-GB"/>
              </w:rPr>
            </w:pPr>
            <w:r w:rsidRPr="00951E77">
              <w:rPr>
                <w:rFonts w:ascii="Consolas" w:hAnsi="Consolas"/>
                <w:lang w:val="en-GB"/>
              </w:rPr>
              <w:t>Banski Suhodol</w:t>
            </w:r>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2DEB5AEE" w14:textId="39C4E4A4" w:rsidR="00951E77" w:rsidRPr="00951E77" w:rsidRDefault="00951E77" w:rsidP="00951E77">
            <w:pPr>
              <w:rPr>
                <w:rFonts w:ascii="Consolas" w:hAnsi="Consolas"/>
                <w:lang w:val="en-GB"/>
              </w:rPr>
            </w:pPr>
            <w:r w:rsidRPr="00951E77">
              <w:rPr>
                <w:rFonts w:ascii="Consolas" w:hAnsi="Consolas"/>
                <w:lang w:val="en-GB"/>
              </w:rPr>
              <w:t>Golyam Polezhan</w:t>
            </w:r>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r w:rsidRPr="00973F0D">
        <w:rPr>
          <w:rFonts w:ascii="Consolas" w:hAnsi="Consolas"/>
          <w:b/>
        </w:rPr>
        <w:t>country_code</w:t>
      </w:r>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r w:rsidRPr="00973F0D">
        <w:rPr>
          <w:rFonts w:ascii="Consolas" w:hAnsi="Consolas"/>
          <w:b/>
        </w:rPr>
        <w:t>mountain_range_count</w:t>
      </w:r>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3"/>
      </w:pPr>
      <w:r w:rsidRPr="004A5BD2">
        <w:t>Example</w:t>
      </w:r>
      <w:r w:rsidRPr="00D54F67">
        <w:t xml:space="preserve"> </w:t>
      </w:r>
    </w:p>
    <w:tbl>
      <w:tblPr>
        <w:tblStyle w:val="af"/>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4C61D5" w:rsidRDefault="00973F0D" w:rsidP="006D0E53">
            <w:pPr>
              <w:spacing w:after="0"/>
              <w:rPr>
                <w:rFonts w:cstheme="minorHAnsi"/>
                <w:b/>
                <w:lang w:val="en-GB"/>
              </w:rPr>
            </w:pPr>
            <w:r w:rsidRPr="004C61D5">
              <w:rPr>
                <w:rFonts w:cstheme="minorHAnsi"/>
                <w:b/>
              </w:rPr>
              <w:t>country_code</w:t>
            </w:r>
          </w:p>
        </w:tc>
        <w:tc>
          <w:tcPr>
            <w:tcW w:w="2693" w:type="dxa"/>
            <w:shd w:val="clear" w:color="auto" w:fill="D9D9D9" w:themeFill="background1" w:themeFillShade="D9"/>
          </w:tcPr>
          <w:p w14:paraId="499EC16F" w14:textId="6B83CE38" w:rsidR="00973F0D" w:rsidRPr="004C61D5" w:rsidRDefault="00973F0D" w:rsidP="006D0E53">
            <w:pPr>
              <w:spacing w:after="0"/>
              <w:rPr>
                <w:rFonts w:cstheme="minorHAnsi"/>
                <w:b/>
                <w:lang w:val="en-GB"/>
              </w:rPr>
            </w:pPr>
            <w:r w:rsidRPr="004C61D5">
              <w:rPr>
                <w:rFonts w:cstheme="minorHAnsi"/>
                <w:b/>
              </w:rPr>
              <w:t>mountain_range_count</w:t>
            </w:r>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 xml:space="preserve"> and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countries_rivers"</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3"/>
      </w:pPr>
      <w:r w:rsidRPr="004A5BD2">
        <w:t>Example</w:t>
      </w:r>
      <w:r w:rsidRPr="00D54F67">
        <w:t xml:space="preserve"> </w:t>
      </w:r>
    </w:p>
    <w:tbl>
      <w:tblPr>
        <w:tblStyle w:val="af"/>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4C61D5" w:rsidRDefault="00A85A68" w:rsidP="006D0E53">
            <w:pPr>
              <w:spacing w:after="0"/>
              <w:rPr>
                <w:rFonts w:cstheme="minorHAnsi"/>
                <w:b/>
                <w:lang w:val="en-GB"/>
              </w:rPr>
            </w:pPr>
            <w:r w:rsidRPr="004C61D5">
              <w:rPr>
                <w:rFonts w:cstheme="minorHAnsi"/>
                <w:b/>
              </w:rPr>
              <w:t>country_name</w:t>
            </w:r>
          </w:p>
        </w:tc>
        <w:tc>
          <w:tcPr>
            <w:tcW w:w="2693" w:type="dxa"/>
            <w:shd w:val="clear" w:color="auto" w:fill="D9D9D9" w:themeFill="background1" w:themeFillShade="D9"/>
          </w:tcPr>
          <w:p w14:paraId="4FF380D1" w14:textId="562895D3" w:rsidR="005E56BA" w:rsidRPr="004C61D5" w:rsidRDefault="005E56BA" w:rsidP="006D0E53">
            <w:pPr>
              <w:spacing w:after="0"/>
              <w:rPr>
                <w:rFonts w:cstheme="minorHAnsi"/>
                <w:b/>
                <w:lang w:val="en-GB"/>
              </w:rPr>
            </w:pPr>
            <w:r w:rsidRPr="004C61D5">
              <w:rPr>
                <w:rFonts w:cstheme="minorHAnsi"/>
                <w:b/>
              </w:rPr>
              <w:t>river_name</w:t>
            </w:r>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3"/>
      </w:pPr>
      <w:r w:rsidRPr="00D54F67">
        <w:t xml:space="preserve">Example </w:t>
      </w:r>
    </w:p>
    <w:tbl>
      <w:tblPr>
        <w:tblStyle w:val="TableGrid"/>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4C61D5" w:rsidRDefault="00C10F4E" w:rsidP="006D0E53">
            <w:pPr>
              <w:spacing w:before="0"/>
              <w:rPr>
                <w:rFonts w:cstheme="minorHAnsi"/>
                <w:b/>
              </w:rPr>
            </w:pPr>
            <w:r w:rsidRPr="004C61D5">
              <w:rPr>
                <w:rFonts w:cstheme="minorHAnsi"/>
                <w:b/>
              </w:rPr>
              <w:t>min_average_area</w:t>
            </w:r>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3"/>
      </w:pPr>
      <w:r w:rsidRPr="00D54F67">
        <w:lastRenderedPageBreak/>
        <w:t xml:space="preserve">Example </w:t>
      </w:r>
    </w:p>
    <w:tbl>
      <w:tblPr>
        <w:tblStyle w:val="TableGrid"/>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4C61D5" w:rsidRDefault="00DC485C" w:rsidP="006D0E53">
            <w:pPr>
              <w:spacing w:before="0"/>
              <w:rPr>
                <w:rFonts w:cstheme="minorHAnsi"/>
                <w:b/>
              </w:rPr>
            </w:pPr>
            <w:r w:rsidRPr="004C61D5">
              <w:rPr>
                <w:rFonts w:cstheme="minorHAnsi"/>
                <w:b/>
              </w:rPr>
              <w:t>countries_without_mountains</w:t>
            </w:r>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15FA8390" w:rsidR="00035D9A" w:rsidRPr="00DB1176" w:rsidRDefault="00035D9A" w:rsidP="00035D9A">
      <w:pPr>
        <w:pStyle w:val="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af2"/>
        </w:rPr>
        <w:endnoteReference w:customMarkFollows="1" w:id="2"/>
        <w:t>**</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ac"/>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ac"/>
        <w:numPr>
          <w:ilvl w:val="0"/>
          <w:numId w:val="6"/>
        </w:numPr>
      </w:pPr>
      <w:r>
        <w:t xml:space="preserve"> </w:t>
      </w:r>
      <w:r w:rsidRPr="00FC1BCF">
        <w:rPr>
          <w:rFonts w:ascii="Consolas" w:hAnsi="Consolas"/>
          <w:b/>
        </w:rPr>
        <w:t>"monastery_name"</w:t>
      </w:r>
      <w:r>
        <w:t xml:space="preserve"> - column should have a </w:t>
      </w:r>
      <w:r w:rsidRPr="005E1E85">
        <w:rPr>
          <w:b/>
          <w:bCs/>
        </w:rPr>
        <w:t xml:space="preserve">maximum length of 255 characters </w:t>
      </w:r>
    </w:p>
    <w:p w14:paraId="1FFBD814" w14:textId="3D46BA05" w:rsidR="00FC1BCF" w:rsidRDefault="00FC1BCF">
      <w:pPr>
        <w:pStyle w:val="ac"/>
        <w:numPr>
          <w:ilvl w:val="0"/>
          <w:numId w:val="6"/>
        </w:numPr>
        <w:spacing w:before="0"/>
      </w:pPr>
      <w:r w:rsidRPr="00FC1BCF">
        <w:rPr>
          <w:rFonts w:ascii="Consolas" w:hAnsi="Consolas"/>
          <w:b/>
        </w:rPr>
        <w:t>"country_code"</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3CFE829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ila Monastery "St. Ivan of Rila"', 'BG'),</w:t>
      </w:r>
    </w:p>
    <w:p w14:paraId="0AE56707"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achkovo Monastery "Virgin Mary"', 'BG'),</w:t>
      </w:r>
    </w:p>
    <w:p w14:paraId="1DAE2E8B"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royan Monastery "Holy Mother''s Assumption"', 'BG'),</w:t>
      </w:r>
    </w:p>
    <w:p w14:paraId="3E3C4A69"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Kopan Monastery', 'NP'),</w:t>
      </w:r>
    </w:p>
    <w:p w14:paraId="29FF75A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rangu Tashi Yangtse Monastery', 'NP'),</w:t>
      </w:r>
    </w:p>
    <w:p w14:paraId="4851B43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hechen Tennyi Dargyeling Monastery', 'NP'),</w:t>
      </w:r>
    </w:p>
    <w:p w14:paraId="017BFB2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enchen Monastery', 'NP'),</w:t>
      </w:r>
    </w:p>
    <w:p w14:paraId="0C5DBD3D"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outhern Shaolin Monastery', 'CN'),</w:t>
      </w:r>
    </w:p>
    <w:p w14:paraId="0331930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Dabei Monastery', 'CN'),</w:t>
      </w:r>
    </w:p>
    <w:p w14:paraId="1FE10AB5"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a Sau Toi', 'CN'),</w:t>
      </w:r>
    </w:p>
    <w:p w14:paraId="1764773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Lhunshigyia Monastery', 'CN'),</w:t>
      </w:r>
    </w:p>
    <w:p w14:paraId="043E6DAF"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akya Monastery', 'CN'),</w:t>
      </w:r>
    </w:p>
    <w:p w14:paraId="6A02959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Monasteries of Meteora', 'GR'),</w:t>
      </w:r>
    </w:p>
    <w:p w14:paraId="0031E79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e Holy Monastery of Stavronikita', 'GR'),</w:t>
      </w:r>
    </w:p>
    <w:p w14:paraId="158D3A5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ung Kalat Monastery', 'MM'),</w:t>
      </w:r>
    </w:p>
    <w:p w14:paraId="660493FE"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Pa-Auk Forest Monastery', 'MM'),</w:t>
      </w:r>
    </w:p>
    <w:p w14:paraId="58AE64C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ktsang Palphug Monastery', 'BT'),</w:t>
      </w:r>
    </w:p>
    <w:p w14:paraId="55FF64EA" w14:textId="77777777" w:rsidR="00E60FF9" w:rsidRDefault="00E60FF9" w:rsidP="00E60FF9">
      <w:pPr>
        <w:spacing w:before="0"/>
        <w:ind w:left="250" w:hanging="10"/>
        <w:rPr>
          <w:rFonts w:ascii="Consolas" w:hAnsi="Consolas"/>
          <w:b/>
        </w:rPr>
      </w:pPr>
      <w:r w:rsidRPr="00E60FF9">
        <w:rPr>
          <w:rFonts w:ascii="Consolas" w:hAnsi="Consolas"/>
          <w:b/>
        </w:rPr>
        <w:t xml:space="preserve">  ('Sümela Monastery', 'TR');</w:t>
      </w:r>
    </w:p>
    <w:p w14:paraId="7396DF48" w14:textId="6CFD8C61" w:rsidR="00FC1BCF" w:rsidRDefault="00FC1BCF" w:rsidP="00E60FF9">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r w:rsidR="0090056F" w:rsidRPr="0090056F">
        <w:rPr>
          <w:rFonts w:ascii="Consolas" w:hAnsi="Consolas"/>
          <w:b/>
        </w:rPr>
        <w:t>three</w:t>
      </w:r>
      <w:r w:rsidR="008801A0">
        <w:rPr>
          <w:rFonts w:ascii="Consolas" w:hAnsi="Consolas"/>
          <w:b/>
        </w:rPr>
        <w:t>_r</w:t>
      </w:r>
      <w:r w:rsidR="0090056F" w:rsidRPr="0090056F">
        <w:rPr>
          <w:rFonts w:ascii="Consolas" w:hAnsi="Consolas"/>
          <w:b/>
        </w:rPr>
        <w:t>ivers</w:t>
      </w:r>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r w:rsidR="008801A0" w:rsidRPr="0090056F">
        <w:rPr>
          <w:rFonts w:ascii="Consolas" w:hAnsi="Consolas"/>
          <w:b/>
        </w:rPr>
        <w:t>three</w:t>
      </w:r>
      <w:r w:rsidR="008801A0">
        <w:rPr>
          <w:rFonts w:ascii="Consolas" w:hAnsi="Consolas"/>
          <w:b/>
        </w:rPr>
        <w:t>_r</w:t>
      </w:r>
      <w:r w:rsidR="008801A0" w:rsidRPr="0090056F">
        <w:rPr>
          <w:rFonts w:ascii="Consolas" w:hAnsi="Consolas"/>
          <w:b/>
        </w:rPr>
        <w:t>ivers</w:t>
      </w:r>
      <w:r w:rsidRPr="005E1E85">
        <w:rPr>
          <w:rFonts w:ascii="Consolas" w:hAnsi="Consolas"/>
          <w:b/>
        </w:rPr>
        <w:t>"</w:t>
      </w:r>
      <w:r w:rsidRPr="0090056F">
        <w:rPr>
          <w:rFonts w:cstheme="minorHAnsi"/>
          <w:b/>
        </w:rPr>
        <w:t xml:space="preserve"> </w:t>
      </w:r>
      <w:r>
        <w:t xml:space="preserve">column for countries that have </w:t>
      </w:r>
      <w:r w:rsidRPr="005E1E85">
        <w:rPr>
          <w:b/>
          <w:bCs/>
        </w:rPr>
        <w:t>more than thre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77777777" w:rsidR="00B67AAD" w:rsidRDefault="00FC1BCF" w:rsidP="00B67AAD">
      <w:pPr>
        <w:spacing w:before="0"/>
        <w:ind w:hanging="10"/>
      </w:pPr>
      <w:r>
        <w:t xml:space="preserve">Finally, write a SQL query that selects the </w:t>
      </w:r>
      <w:r w:rsidRPr="005E1E85">
        <w:rPr>
          <w:rFonts w:ascii="Consolas" w:hAnsi="Consolas"/>
          <w:b/>
        </w:rPr>
        <w:t>"monastery_name"</w:t>
      </w:r>
      <w:r>
        <w:t xml:space="preserve"> and their respective </w:t>
      </w:r>
      <w:r w:rsidR="005E1E85" w:rsidRPr="005E1E85">
        <w:rPr>
          <w:rFonts w:ascii="Consolas" w:hAnsi="Consolas"/>
          <w:b/>
        </w:rPr>
        <w:t>"country_name"</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monastery_name"</w:t>
      </w:r>
      <w:r>
        <w:t xml:space="preserve">. </w:t>
      </w:r>
      <w:r w:rsidR="00B67AAD" w:rsidRPr="00B67AAD">
        <w:t>The query should exclusively retrieve records for countries that have more than three rivers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1C600FCA" w:rsidR="005E1E85" w:rsidRPr="004C61D5" w:rsidRDefault="004C61D5" w:rsidP="00C16432">
            <w:pPr>
              <w:rPr>
                <w:rFonts w:cstheme="minorHAnsi"/>
                <w:b/>
                <w:lang w:val="en-GB"/>
              </w:rPr>
            </w:pPr>
            <w:r w:rsidRPr="004C61D5">
              <w:rPr>
                <w:rFonts w:cstheme="minorHAnsi"/>
                <w:b/>
              </w:rPr>
              <w:t>m</w:t>
            </w:r>
            <w:r w:rsidR="005E1E85" w:rsidRPr="004C61D5">
              <w:rPr>
                <w:rFonts w:cstheme="minorHAnsi"/>
                <w:b/>
              </w:rPr>
              <w:t>onastery</w:t>
            </w:r>
          </w:p>
        </w:tc>
        <w:tc>
          <w:tcPr>
            <w:tcW w:w="1275" w:type="dxa"/>
            <w:shd w:val="clear" w:color="auto" w:fill="D9D9D9" w:themeFill="background1" w:themeFillShade="D9"/>
          </w:tcPr>
          <w:p w14:paraId="222607A1" w14:textId="4245F87C" w:rsidR="005E1E85" w:rsidRPr="004C61D5" w:rsidRDefault="004C61D5" w:rsidP="00C16432">
            <w:pPr>
              <w:rPr>
                <w:rFonts w:cstheme="minorHAnsi"/>
                <w:b/>
                <w:lang w:val="en-GB"/>
              </w:rPr>
            </w:pPr>
            <w:r w:rsidRPr="004C61D5">
              <w:rPr>
                <w:rFonts w:cstheme="minorHAnsi"/>
                <w:b/>
              </w:rPr>
              <w:t>c</w:t>
            </w:r>
            <w:r w:rsidR="005E1E85" w:rsidRPr="004C61D5">
              <w:rPr>
                <w:rFonts w:cstheme="minorHAnsi"/>
                <w:b/>
              </w:rPr>
              <w:t>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r w:rsidRPr="00C16432">
              <w:rPr>
                <w:rFonts w:ascii="Consolas" w:hAnsi="Consolas"/>
                <w:bCs/>
              </w:rPr>
              <w:t xml:space="preserve">Bachkovo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r w:rsidRPr="00C16432">
              <w:rPr>
                <w:rFonts w:ascii="Consolas" w:hAnsi="Consolas"/>
                <w:lang w:val="en-GB"/>
              </w:rPr>
              <w:t>Benchen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lastRenderedPageBreak/>
              <w:t>Monasteries of Meteora</w:t>
            </w:r>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r w:rsidRPr="00C16432">
              <w:rPr>
                <w:rFonts w:ascii="Consolas" w:hAnsi="Consolas"/>
                <w:lang w:val="en-GB"/>
              </w:rPr>
              <w:t>Thrangu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1789A67F" w:rsidR="006D648E" w:rsidRPr="006D648E" w:rsidRDefault="006D648E" w:rsidP="003235D5">
      <w:pPr>
        <w:pStyle w:val="2"/>
        <w:numPr>
          <w:ilvl w:val="0"/>
          <w:numId w:val="0"/>
        </w:numPr>
      </w:pPr>
      <w:r>
        <w:t>17</w:t>
      </w:r>
      <w:r w:rsidRPr="00D54F67">
        <w:t>.</w:t>
      </w:r>
      <w:r w:rsidRPr="00DB1176">
        <w:t xml:space="preserve"> </w:t>
      </w:r>
      <w:r w:rsidRPr="006D648E">
        <w:t>Monasteries by Continents and Countries</w:t>
      </w:r>
      <w:r w:rsidR="008166D3">
        <w:rPr>
          <w:rStyle w:val="af2"/>
        </w:rPr>
        <w:endnoteReference w:customMarkFollows="1" w:id="3"/>
        <w:t>**</w:t>
      </w:r>
    </w:p>
    <w:p w14:paraId="4E2A2E32" w14:textId="36AD2F2F" w:rsidR="00FE49F9" w:rsidRPr="00BB310A"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 xml:space="preserve">. Additionally, add a </w:t>
      </w:r>
      <w:r w:rsidRPr="00BB310A">
        <w:rPr>
          <w:b/>
          <w:bCs/>
        </w:rPr>
        <w:t>new row</w:t>
      </w:r>
      <w:r w:rsidRPr="00BB310A">
        <w:t xml:space="preserve"> to the </w:t>
      </w:r>
      <w:r w:rsidRPr="00BB310A">
        <w:rPr>
          <w:rFonts w:ascii="Consolas" w:hAnsi="Consolas"/>
          <w:b/>
        </w:rPr>
        <w:t>"monasteries"</w:t>
      </w:r>
      <w:r w:rsidRPr="00BB310A">
        <w:t xml:space="preserve"> table with </w:t>
      </w:r>
      <w:r w:rsidRPr="00BB310A">
        <w:rPr>
          <w:rFonts w:ascii="Consolas" w:hAnsi="Consolas"/>
          <w:b/>
        </w:rPr>
        <w:t>'Hanga Abbey'</w:t>
      </w:r>
      <w:r w:rsidRPr="00BB310A">
        <w:t xml:space="preserve"> as the name and </w:t>
      </w:r>
      <w:r w:rsidRPr="00BB310A">
        <w:rPr>
          <w:rFonts w:ascii="Consolas" w:hAnsi="Consolas"/>
          <w:b/>
        </w:rPr>
        <w:t>'Tanzania'</w:t>
      </w:r>
      <w:r w:rsidRPr="00BB310A">
        <w:t xml:space="preserve"> as the </w:t>
      </w:r>
      <w:r w:rsidRPr="00BB310A">
        <w:rPr>
          <w:b/>
          <w:bCs/>
        </w:rPr>
        <w:t>country code</w:t>
      </w:r>
      <w:r w:rsidRPr="00BB310A">
        <w:t xml:space="preserve">. Another row should also be inserted into the </w:t>
      </w:r>
      <w:r w:rsidRPr="00BB310A">
        <w:rPr>
          <w:rFonts w:ascii="Consolas" w:hAnsi="Consolas"/>
          <w:b/>
        </w:rPr>
        <w:t>"monasteries"</w:t>
      </w:r>
      <w:r w:rsidRPr="00BB310A">
        <w:t xml:space="preserve"> table with </w:t>
      </w:r>
      <w:r w:rsidRPr="00BB310A">
        <w:rPr>
          <w:rFonts w:ascii="Consolas" w:hAnsi="Consolas"/>
          <w:b/>
        </w:rPr>
        <w:t>'Myin-Tin-Daik'</w:t>
      </w:r>
      <w:r w:rsidRPr="00BB310A">
        <w:t xml:space="preserve"> as the name and </w:t>
      </w:r>
      <w:r w:rsidRPr="00BB310A">
        <w:rPr>
          <w:rFonts w:ascii="Consolas" w:hAnsi="Consolas"/>
          <w:b/>
        </w:rPr>
        <w:t>'Myanmar'</w:t>
      </w:r>
      <w:r w:rsidRPr="00BB310A">
        <w:t xml:space="preserve"> as the </w:t>
      </w:r>
      <w:r w:rsidRPr="00BB310A">
        <w:rPr>
          <w:b/>
          <w:bCs/>
        </w:rPr>
        <w:t>country code</w:t>
      </w:r>
      <w:r w:rsidRPr="00BB310A">
        <w:t>.</w:t>
      </w:r>
    </w:p>
    <w:p w14:paraId="51F3ADEB" w14:textId="315F78AD" w:rsidR="00FE49F9" w:rsidRPr="00BB310A" w:rsidRDefault="00FE49F9" w:rsidP="00BB310A">
      <w:pPr>
        <w:spacing w:before="0"/>
        <w:ind w:hanging="10"/>
      </w:pPr>
      <w:r w:rsidRPr="00BB310A">
        <w:t xml:space="preserve">To retrieve the number of monasteries in each country along with their corresponding </w:t>
      </w:r>
      <w:r w:rsidRPr="00BB310A">
        <w:rPr>
          <w:rFonts w:ascii="Consolas" w:hAnsi="Consolas"/>
          <w:b/>
        </w:rPr>
        <w:t>"continent_name"</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three_rivers"</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country_name"</w:t>
      </w:r>
      <w:r w:rsidRPr="00BB310A">
        <w:t xml:space="preserve"> and </w:t>
      </w:r>
      <w:r w:rsidRPr="00BB310A">
        <w:rPr>
          <w:rFonts w:ascii="Consolas" w:hAnsi="Consolas"/>
          <w:b/>
        </w:rPr>
        <w:t>"continent_name"</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77777777" w:rsidR="005C0B1D" w:rsidRDefault="005C0B1D" w:rsidP="005C0B1D">
      <w:pPr>
        <w:spacing w:before="0"/>
        <w:ind w:hanging="10"/>
        <w:rPr>
          <w:bCs/>
        </w:rPr>
      </w:pPr>
      <w:r>
        <w:t>Submit your query for this task in the Judge system</w:t>
      </w:r>
      <w:r w:rsidRPr="0042038D">
        <w:rPr>
          <w:bCs/>
        </w:rPr>
        <w:t>.</w:t>
      </w:r>
      <w:r>
        <w:rPr>
          <w:bCs/>
        </w:rPr>
        <w:t xml:space="preserve"> </w:t>
      </w:r>
    </w:p>
    <w:p w14:paraId="109482BB" w14:textId="59DBE801" w:rsidR="006D648E" w:rsidRDefault="006D648E" w:rsidP="006D648E">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50AA5B57" w:rsidR="006D648E" w:rsidRPr="00472C8C" w:rsidRDefault="00472C8C" w:rsidP="009A52E0">
            <w:pPr>
              <w:rPr>
                <w:rFonts w:cstheme="minorHAnsi"/>
                <w:b/>
                <w:lang w:val="en-GB"/>
              </w:rPr>
            </w:pPr>
            <w:r w:rsidRPr="00472C8C">
              <w:rPr>
                <w:rFonts w:cstheme="minorHAnsi"/>
                <w:b/>
              </w:rPr>
              <w:t>continent_name</w:t>
            </w:r>
          </w:p>
        </w:tc>
        <w:tc>
          <w:tcPr>
            <w:tcW w:w="1984" w:type="dxa"/>
            <w:shd w:val="clear" w:color="auto" w:fill="D9D9D9" w:themeFill="background1" w:themeFillShade="D9"/>
          </w:tcPr>
          <w:p w14:paraId="2B56704B" w14:textId="51BA2289" w:rsidR="006D648E" w:rsidRPr="00472C8C" w:rsidRDefault="00472C8C" w:rsidP="009A52E0">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2E1EA97D" w14:textId="5CC031B3" w:rsidR="006D648E" w:rsidRPr="00472C8C" w:rsidRDefault="00472C8C" w:rsidP="009A52E0">
            <w:pPr>
              <w:rPr>
                <w:rFonts w:cstheme="minorHAnsi"/>
                <w:b/>
              </w:rPr>
            </w:pPr>
            <w:r w:rsidRPr="00472C8C">
              <w:rPr>
                <w:rFonts w:cstheme="minorHAnsi"/>
                <w:b/>
              </w:rPr>
              <w:t>monasteries_count</w:t>
            </w:r>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099B442C" w:rsidR="00B63850" w:rsidRPr="006D648E" w:rsidRDefault="00B63850" w:rsidP="003235D5">
      <w:pPr>
        <w:pStyle w:val="2"/>
        <w:numPr>
          <w:ilvl w:val="0"/>
          <w:numId w:val="0"/>
        </w:numPr>
      </w:pPr>
      <w:r>
        <w:t>18</w:t>
      </w:r>
      <w:r w:rsidRPr="00D54F67">
        <w:t>.</w:t>
      </w:r>
      <w:r w:rsidRPr="00DB1176">
        <w:t xml:space="preserve"> </w:t>
      </w:r>
      <w:r w:rsidRPr="00B63850">
        <w:t>Retrieving Information about Indexes</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tablename"</w:t>
      </w:r>
      <w:r w:rsidR="00B63850" w:rsidRPr="004E1960">
        <w:t xml:space="preserve">, </w:t>
      </w:r>
      <w:r w:rsidR="00B63850" w:rsidRPr="004E1960">
        <w:rPr>
          <w:rFonts w:ascii="Consolas" w:hAnsi="Consolas"/>
          <w:b/>
        </w:rPr>
        <w:t>"indexname"</w:t>
      </w:r>
      <w:r w:rsidR="00B63850" w:rsidRPr="004E1960">
        <w:t xml:space="preserve">, and </w:t>
      </w:r>
      <w:r w:rsidR="00B63850" w:rsidRPr="004E1960">
        <w:rPr>
          <w:rFonts w:ascii="Consolas" w:hAnsi="Consolas"/>
          <w:b/>
        </w:rPr>
        <w:t>"indexdef"</w:t>
      </w:r>
      <w:r w:rsidR="00B63850" w:rsidRPr="004E1960">
        <w:t xml:space="preserve"> from the </w:t>
      </w:r>
      <w:r w:rsidR="00B63850" w:rsidRPr="004E1960">
        <w:rPr>
          <w:rFonts w:ascii="Consolas" w:hAnsi="Consolas"/>
          <w:b/>
        </w:rPr>
        <w:t>"pg_indexes"</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tablename"</w:t>
      </w:r>
      <w:r w:rsidR="00B63850" w:rsidRPr="004E1960">
        <w:t xml:space="preserve"> field. If any of the values are equal, then sort the results by </w:t>
      </w:r>
      <w:r w:rsidR="00B63850" w:rsidRPr="004E1960">
        <w:rPr>
          <w:rFonts w:ascii="Consolas" w:hAnsi="Consolas"/>
          <w:b/>
        </w:rPr>
        <w:t>"indexname"</w:t>
      </w:r>
      <w:r w:rsidR="00B63850" w:rsidRPr="004E1960">
        <w:t xml:space="preserve"> in ascending order.</w:t>
      </w:r>
    </w:p>
    <w:p w14:paraId="60CCAC52" w14:textId="3070EFF1" w:rsidR="00B63850" w:rsidRPr="00B446F5" w:rsidRDefault="00B63850" w:rsidP="00B63850">
      <w:pPr>
        <w:spacing w:before="0" w:after="0"/>
        <w:ind w:hanging="10"/>
      </w:pPr>
      <w:r>
        <w:lastRenderedPageBreak/>
        <w:t>Submit your query for this task in the Judge system</w:t>
      </w:r>
      <w:r w:rsidRPr="0042038D">
        <w:rPr>
          <w:bCs/>
        </w:rPr>
        <w:t>.</w:t>
      </w:r>
      <w:r>
        <w:rPr>
          <w:bCs/>
        </w:rPr>
        <w:t xml:space="preserve"> </w:t>
      </w:r>
    </w:p>
    <w:p w14:paraId="26FBB62F" w14:textId="77777777" w:rsidR="00B63850" w:rsidRDefault="00B63850" w:rsidP="00B63850">
      <w:pPr>
        <w:pStyle w:val="3"/>
      </w:pPr>
      <w:r w:rsidRPr="00D54F67">
        <w:t xml:space="preserve"> Example </w:t>
      </w:r>
    </w:p>
    <w:tbl>
      <w:tblPr>
        <w:tblStyle w:val="af"/>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472C8C" w:rsidRDefault="00B63850" w:rsidP="00BB07C4">
            <w:pPr>
              <w:rPr>
                <w:rFonts w:cstheme="minorHAnsi"/>
                <w:b/>
                <w:lang w:val="en-GB"/>
              </w:rPr>
            </w:pPr>
            <w:r w:rsidRPr="00472C8C">
              <w:rPr>
                <w:rFonts w:cstheme="minorHAnsi"/>
                <w:b/>
              </w:rPr>
              <w:t>tablename</w:t>
            </w:r>
          </w:p>
        </w:tc>
        <w:tc>
          <w:tcPr>
            <w:tcW w:w="3827" w:type="dxa"/>
            <w:shd w:val="clear" w:color="auto" w:fill="D9D9D9" w:themeFill="background1" w:themeFillShade="D9"/>
          </w:tcPr>
          <w:p w14:paraId="1D284060" w14:textId="7D7910EB" w:rsidR="00B63850" w:rsidRPr="00472C8C" w:rsidRDefault="00B63850" w:rsidP="00BB07C4">
            <w:pPr>
              <w:rPr>
                <w:rFonts w:cstheme="minorHAnsi"/>
                <w:b/>
                <w:lang w:val="en-GB"/>
              </w:rPr>
            </w:pPr>
            <w:r w:rsidRPr="00472C8C">
              <w:rPr>
                <w:rFonts w:cstheme="minorHAnsi"/>
                <w:b/>
              </w:rPr>
              <w:t>indexname</w:t>
            </w:r>
          </w:p>
        </w:tc>
        <w:tc>
          <w:tcPr>
            <w:tcW w:w="5812" w:type="dxa"/>
            <w:shd w:val="clear" w:color="auto" w:fill="D9D9D9" w:themeFill="background1" w:themeFillShade="D9"/>
          </w:tcPr>
          <w:p w14:paraId="2C3A6EC7" w14:textId="4B0ABB26" w:rsidR="00B63850" w:rsidRPr="00472C8C" w:rsidRDefault="00B63850" w:rsidP="00BB07C4">
            <w:pPr>
              <w:rPr>
                <w:rFonts w:cstheme="minorHAnsi"/>
                <w:b/>
              </w:rPr>
            </w:pPr>
            <w:r w:rsidRPr="00472C8C">
              <w:rPr>
                <w:rFonts w:cstheme="minorHAnsi"/>
                <w:b/>
              </w:rPr>
              <w:t>indexdef</w:t>
            </w:r>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r w:rsidRPr="00BB07C4">
              <w:rPr>
                <w:rFonts w:ascii="Consolas" w:hAnsi="Consolas"/>
                <w:lang w:val="en-GB"/>
              </w:rPr>
              <w:t>continents_continent_code_key</w:t>
            </w:r>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CREATE UNIQUE INDEX continents_continent_code_key ON public.continents USING btree (continent_code)</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r w:rsidRPr="00BB07C4">
              <w:rPr>
                <w:rFonts w:ascii="Consolas" w:hAnsi="Consolas"/>
                <w:lang w:val="en-GB"/>
              </w:rPr>
              <w:t>countries_country_code_key</w:t>
            </w:r>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r w:rsidRPr="00BB07C4">
              <w:rPr>
                <w:rFonts w:ascii="Consolas" w:hAnsi="Consolas"/>
                <w:lang w:val="en-GB"/>
              </w:rPr>
              <w:t xml:space="preserve">countries_country_code_key ON </w:t>
            </w:r>
          </w:p>
          <w:p w14:paraId="20923996" w14:textId="595E8D91" w:rsidR="00B63850" w:rsidRPr="00BB07C4" w:rsidRDefault="00B63850" w:rsidP="00BB07C4">
            <w:pPr>
              <w:rPr>
                <w:rFonts w:ascii="Consolas" w:hAnsi="Consolas"/>
                <w:lang w:val="en-GB"/>
              </w:rPr>
            </w:pPr>
            <w:r w:rsidRPr="00BB07C4">
              <w:rPr>
                <w:rFonts w:ascii="Consolas" w:hAnsi="Consolas"/>
                <w:lang w:val="en-GB"/>
              </w:rPr>
              <w:t>public.countries USING btree (country_code)</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r w:rsidRPr="00BB07C4">
              <w:rPr>
                <w:rFonts w:ascii="Consolas" w:hAnsi="Consolas"/>
                <w:lang w:val="en-GB"/>
              </w:rPr>
              <w:t>currencies_currency_code_key</w:t>
            </w:r>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CREATE UNIQUE INDEX currencies_currency_code_key ON public.currencies USING btree (currency_code)</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r w:rsidRPr="00BB07C4">
              <w:rPr>
                <w:rFonts w:ascii="Consolas" w:hAnsi="Consolas"/>
                <w:lang w:val="en-GB"/>
              </w:rPr>
              <w:t>monasteries_pkey</w:t>
            </w:r>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r w:rsidRPr="00BB07C4">
              <w:rPr>
                <w:rFonts w:ascii="Consolas" w:hAnsi="Consolas"/>
                <w:lang w:val="en-GB"/>
              </w:rPr>
              <w:t xml:space="preserve">monasteries_pkey ON </w:t>
            </w:r>
          </w:p>
          <w:p w14:paraId="6EE14CFA" w14:textId="03E2F5DB" w:rsidR="00B63850" w:rsidRPr="00BB07C4" w:rsidRDefault="00F70273" w:rsidP="00BB07C4">
            <w:pPr>
              <w:rPr>
                <w:rFonts w:ascii="Consolas" w:hAnsi="Consolas"/>
                <w:lang w:val="en-GB"/>
              </w:rPr>
            </w:pPr>
            <w:r w:rsidRPr="00BB07C4">
              <w:rPr>
                <w:rFonts w:ascii="Consolas" w:hAnsi="Consolas"/>
                <w:lang w:val="en-GB"/>
              </w:rPr>
              <w:t>public.monasteries USING btre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r w:rsidRPr="00BB07C4">
              <w:rPr>
                <w:rFonts w:ascii="Consolas" w:hAnsi="Consolas"/>
                <w:lang w:val="en-GB"/>
              </w:rPr>
              <w:t>peaks_pkey</w:t>
            </w:r>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r w:rsidRPr="00BB07C4">
              <w:rPr>
                <w:rFonts w:ascii="Consolas" w:hAnsi="Consolas"/>
                <w:lang w:val="en-GB"/>
              </w:rPr>
              <w:t xml:space="preserve">peaks_pkey ON </w:t>
            </w:r>
          </w:p>
          <w:p w14:paraId="5412AA66" w14:textId="2DB9C916" w:rsidR="00BB07C4" w:rsidRPr="00BB07C4" w:rsidRDefault="00BB07C4" w:rsidP="00BB07C4">
            <w:pPr>
              <w:rPr>
                <w:rFonts w:ascii="Consolas" w:hAnsi="Consolas"/>
                <w:lang w:val="en-GB"/>
              </w:rPr>
            </w:pPr>
            <w:r w:rsidRPr="00BB07C4">
              <w:rPr>
                <w:rFonts w:ascii="Consolas" w:hAnsi="Consolas"/>
                <w:lang w:val="en-GB"/>
              </w:rPr>
              <w:t>public.peaks USING btre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r w:rsidRPr="00BB07C4">
              <w:rPr>
                <w:rFonts w:ascii="Consolas" w:hAnsi="Consolas"/>
                <w:lang w:val="en-GB"/>
              </w:rPr>
              <w:t>rivers_pkey</w:t>
            </w:r>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r w:rsidRPr="00BB07C4">
              <w:rPr>
                <w:rFonts w:ascii="Consolas" w:hAnsi="Consolas"/>
                <w:lang w:val="en-GB"/>
              </w:rPr>
              <w:t xml:space="preserve">rivers_pkey ON </w:t>
            </w:r>
          </w:p>
          <w:p w14:paraId="098861E7" w14:textId="641A7534" w:rsidR="00BB07C4" w:rsidRPr="00BB07C4" w:rsidRDefault="00BB07C4" w:rsidP="00BB07C4">
            <w:pPr>
              <w:rPr>
                <w:rFonts w:ascii="Consolas" w:hAnsi="Consolas"/>
                <w:lang w:val="en-GB"/>
              </w:rPr>
            </w:pPr>
            <w:r w:rsidRPr="00BB07C4">
              <w:rPr>
                <w:rFonts w:ascii="Consolas" w:hAnsi="Consolas"/>
                <w:lang w:val="en-GB"/>
              </w:rPr>
              <w:t>public.rivers USING btree (id)</w:t>
            </w:r>
          </w:p>
        </w:tc>
      </w:tr>
    </w:tbl>
    <w:p w14:paraId="59E4E539" w14:textId="7FE4A6BA" w:rsidR="00D54F67" w:rsidRPr="00DB1176" w:rsidRDefault="008C54B7" w:rsidP="00DB1176">
      <w:pPr>
        <w:pStyle w:val="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continent_currency_usage"</w:t>
      </w:r>
      <w:r w:rsidRPr="00107027">
        <w:t xml:space="preserve"> that shows the </w:t>
      </w:r>
      <w:r w:rsidRPr="00107027">
        <w:rPr>
          <w:rFonts w:ascii="Consolas" w:hAnsi="Consolas"/>
          <w:b/>
        </w:rPr>
        <w:t>"continent_code"</w:t>
      </w:r>
      <w:r w:rsidRPr="00107027">
        <w:t xml:space="preserve">, </w:t>
      </w:r>
      <w:r w:rsidRPr="00107027">
        <w:rPr>
          <w:rFonts w:ascii="Consolas" w:hAnsi="Consolas"/>
          <w:b/>
        </w:rPr>
        <w:t>"currency_code"</w:t>
      </w:r>
      <w:r w:rsidRPr="00107027">
        <w:t xml:space="preserve">, and </w:t>
      </w:r>
      <w:r w:rsidR="003C05F3">
        <w:t xml:space="preserve">a </w:t>
      </w:r>
      <w:r w:rsidRPr="00107027">
        <w:t xml:space="preserve">number of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currency_usage"</w:t>
      </w:r>
      <w:r w:rsidRPr="00107027">
        <w:t xml:space="preserve">. The data should be ordered by the </w:t>
      </w:r>
      <w:r w:rsidRPr="00107027">
        <w:rPr>
          <w:rFonts w:ascii="Consolas" w:hAnsi="Consolas"/>
          <w:b/>
        </w:rPr>
        <w:t>"currency_usage"</w:t>
      </w:r>
      <w:r>
        <w:t xml:space="preserve"> column </w:t>
      </w:r>
      <w:r w:rsidRPr="00107027">
        <w:t xml:space="preserve">in </w:t>
      </w:r>
      <w:r w:rsidRPr="00107027">
        <w:rPr>
          <w:b/>
          <w:bCs/>
        </w:rPr>
        <w:t>descending order</w:t>
      </w:r>
      <w:r>
        <w:t>.</w:t>
      </w:r>
      <w:r w:rsidRPr="00107027">
        <w:t xml:space="preserve"> </w:t>
      </w:r>
    </w:p>
    <w:p w14:paraId="6AA1692C" w14:textId="5B7CE77D" w:rsidR="002E1FEB" w:rsidRDefault="002E1FEB" w:rsidP="00BB310A">
      <w:pPr>
        <w:spacing w:before="0"/>
        <w:ind w:hanging="10"/>
      </w:pPr>
      <w:r w:rsidRPr="000429AC">
        <w:rPr>
          <w:b/>
          <w:bCs/>
        </w:rPr>
        <w:t>***</w:t>
      </w:r>
      <w:r>
        <w:rPr>
          <w:b/>
          <w:bCs/>
        </w:rPr>
        <w:t xml:space="preserve"> </w:t>
      </w:r>
      <w:r>
        <w:t>Hint, 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DENSE RANK()</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3"/>
      </w:pPr>
      <w:r w:rsidRPr="00D54F67">
        <w:lastRenderedPageBreak/>
        <w:t xml:space="preserve"> </w:t>
      </w:r>
      <w:r w:rsidR="008C54B7" w:rsidRPr="00D54F67">
        <w:t xml:space="preserve">Example </w:t>
      </w:r>
    </w:p>
    <w:tbl>
      <w:tblPr>
        <w:tblStyle w:val="af"/>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472C8C" w:rsidRDefault="00065911" w:rsidP="006D0E53">
            <w:pPr>
              <w:spacing w:after="0"/>
              <w:rPr>
                <w:rFonts w:cstheme="minorHAnsi"/>
                <w:b/>
                <w:lang w:val="en-GB"/>
              </w:rPr>
            </w:pPr>
            <w:r w:rsidRPr="00472C8C">
              <w:rPr>
                <w:rFonts w:cstheme="minorHAnsi"/>
                <w:b/>
              </w:rPr>
              <w:t>continent_code</w:t>
            </w:r>
          </w:p>
        </w:tc>
        <w:tc>
          <w:tcPr>
            <w:tcW w:w="1843" w:type="dxa"/>
            <w:shd w:val="clear" w:color="auto" w:fill="D9D9D9" w:themeFill="background1" w:themeFillShade="D9"/>
          </w:tcPr>
          <w:p w14:paraId="500AE1E0" w14:textId="43963458" w:rsidR="00065911" w:rsidRPr="00472C8C" w:rsidRDefault="00065911" w:rsidP="006D0E53">
            <w:pPr>
              <w:spacing w:after="0"/>
              <w:rPr>
                <w:rFonts w:cstheme="minorHAnsi"/>
                <w:b/>
                <w:lang w:val="en-GB"/>
              </w:rPr>
            </w:pPr>
            <w:r w:rsidRPr="00472C8C">
              <w:rPr>
                <w:rFonts w:cstheme="minorHAnsi"/>
                <w:b/>
              </w:rPr>
              <w:t>currency_code</w:t>
            </w:r>
          </w:p>
        </w:tc>
        <w:tc>
          <w:tcPr>
            <w:tcW w:w="1984" w:type="dxa"/>
            <w:shd w:val="clear" w:color="auto" w:fill="D9D9D9" w:themeFill="background1" w:themeFillShade="D9"/>
          </w:tcPr>
          <w:p w14:paraId="4489940E" w14:textId="5374CF4D" w:rsidR="00065911" w:rsidRPr="00472C8C" w:rsidRDefault="00065911" w:rsidP="006D0E53">
            <w:pPr>
              <w:spacing w:after="0"/>
              <w:rPr>
                <w:rFonts w:cstheme="minorHAnsi"/>
                <w:b/>
              </w:rPr>
            </w:pPr>
            <w:r w:rsidRPr="00472C8C">
              <w:rPr>
                <w:rFonts w:cstheme="minorHAnsi"/>
                <w:b/>
              </w:rPr>
              <w:t>currency_usage</w:t>
            </w:r>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5A9A7197" w:rsidR="003A030C" w:rsidRDefault="00B63850" w:rsidP="003A030C">
      <w:pPr>
        <w:pStyle w:val="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p>
    <w:p w14:paraId="245F970C" w14:textId="76A3E1CD" w:rsidR="007B3B8A" w:rsidRDefault="007B3B8A" w:rsidP="00BB310A">
      <w:pPr>
        <w:spacing w:before="0"/>
        <w:ind w:hanging="10"/>
      </w:pPr>
      <w:r w:rsidRPr="007B3B8A">
        <w:t xml:space="preserve">Create a SQL query to retrieve the </w:t>
      </w:r>
      <w:r w:rsidRPr="00107027">
        <w:rPr>
          <w:rFonts w:ascii="Consolas" w:hAnsi="Consolas"/>
          <w:b/>
        </w:rPr>
        <w:t>"</w:t>
      </w:r>
      <w:r w:rsidRPr="007B3B8A">
        <w:rPr>
          <w:rFonts w:ascii="Consolas" w:hAnsi="Consolas"/>
          <w:b/>
        </w:rPr>
        <w:t>peak_name</w:t>
      </w:r>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t belongs to. In cases where there are </w:t>
      </w:r>
      <w:r w:rsidRPr="007B3B8A">
        <w:rPr>
          <w:b/>
          <w:bCs/>
        </w:rPr>
        <w:t>no peaks available</w:t>
      </w:r>
      <w:r w:rsidRPr="007B3B8A">
        <w:t xml:space="preserve"> in some countries, display </w:t>
      </w:r>
      <w:r w:rsidRPr="007B3B8A">
        <w:rPr>
          <w:rFonts w:ascii="Consolas" w:hAnsi="Consolas"/>
          <w:b/>
        </w:rPr>
        <w:t>"0"</w:t>
      </w:r>
      <w:r w:rsidRPr="007B3B8A">
        <w:t xml:space="preserve"> as the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the </w:t>
      </w:r>
      <w:r w:rsidRPr="00107027">
        <w:rPr>
          <w:rFonts w:ascii="Consolas" w:hAnsi="Consolas"/>
          <w:b/>
        </w:rPr>
        <w:t>"</w:t>
      </w:r>
      <w:r w:rsidRPr="007B3B8A">
        <w:rPr>
          <w:rFonts w:ascii="Consolas" w:hAnsi="Consolas"/>
          <w:b/>
        </w:rPr>
        <w:t>peak_name</w:t>
      </w:r>
      <w:r w:rsidRPr="00107027">
        <w:rPr>
          <w:rFonts w:ascii="Consolas" w:hAnsi="Consolas"/>
          <w:b/>
        </w:rPr>
        <w:t>"</w:t>
      </w:r>
      <w:r w:rsidRPr="007B3B8A">
        <w:t xml:space="preserve">, and </w:t>
      </w:r>
      <w:r w:rsidRPr="007B3B8A">
        <w:rPr>
          <w:rFonts w:ascii="Consolas" w:hAnsi="Consolas"/>
          <w:b/>
        </w:rPr>
        <w:t>"(no mountain)"</w:t>
      </w:r>
      <w:r w:rsidRPr="007B3B8A">
        <w:t xml:space="preserve"> as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f there are multiple peaks in some countries with the same elevation, include all of them in the result. Sort the </w:t>
      </w:r>
      <w:r w:rsidRPr="00107027">
        <w:rPr>
          <w:rFonts w:ascii="Consolas" w:hAnsi="Consolas"/>
          <w:b/>
        </w:rPr>
        <w:t>"</w:t>
      </w:r>
      <w:r w:rsidRPr="007B3B8A">
        <w:rPr>
          <w:rFonts w:ascii="Consolas" w:hAnsi="Consolas"/>
          <w:b/>
        </w:rPr>
        <w:t>country_name</w:t>
      </w:r>
      <w:r w:rsidRPr="00107027">
        <w:rPr>
          <w:rFonts w:ascii="Consolas" w:hAnsi="Consolas"/>
          <w:b/>
        </w:rPr>
        <w:t>"</w:t>
      </w:r>
      <w:r>
        <w:t xml:space="preserve"> </w:t>
      </w:r>
      <w:r w:rsidRPr="007B3B8A">
        <w:t xml:space="preserve">in </w:t>
      </w:r>
      <w:r w:rsidRPr="007B3B8A">
        <w:rPr>
          <w:b/>
          <w:bCs/>
        </w:rPr>
        <w:t>alphabetical order</w:t>
      </w:r>
      <w:r w:rsidRPr="007B3B8A">
        <w:t xml:space="preserve">, and if there are countries with the same name, sort them by highest peak </w:t>
      </w:r>
      <w:r w:rsidRPr="00107027">
        <w:rPr>
          <w:rFonts w:ascii="Consolas" w:hAnsi="Consolas"/>
          <w:b/>
        </w:rPr>
        <w:t>"</w:t>
      </w:r>
      <w:r w:rsidRPr="007B3B8A">
        <w:rPr>
          <w:rFonts w:ascii="Consolas" w:hAnsi="Consolas"/>
          <w:b/>
        </w:rPr>
        <w:t>elevation</w:t>
      </w:r>
      <w:r w:rsidRPr="00107027">
        <w:rPr>
          <w:rFonts w:ascii="Consolas" w:hAnsi="Consolas"/>
          <w:b/>
        </w:rPr>
        <w:t>"</w:t>
      </w:r>
      <w:r>
        <w:rPr>
          <w:rFonts w:ascii="Consolas" w:hAnsi="Consolas"/>
          <w:b/>
        </w:rPr>
        <w:t xml:space="preserve"> </w:t>
      </w:r>
      <w:r w:rsidRPr="007B3B8A">
        <w:t xml:space="preserve">in </w:t>
      </w:r>
      <w:r w:rsidRPr="007B3B8A">
        <w:rPr>
          <w:b/>
          <w:bCs/>
        </w:rPr>
        <w:t>descending order</w:t>
      </w:r>
      <w:r w:rsidRPr="007B3B8A">
        <w:t>.</w:t>
      </w:r>
    </w:p>
    <w:p w14:paraId="081A5FCD" w14:textId="4814D14E" w:rsidR="007B3B8A" w:rsidRDefault="007B3B8A" w:rsidP="00BB310A">
      <w:pPr>
        <w:spacing w:before="0"/>
        <w:ind w:hanging="10"/>
      </w:pPr>
      <w:r w:rsidRPr="000429AC">
        <w:rPr>
          <w:b/>
          <w:bCs/>
        </w:rPr>
        <w:t>***</w:t>
      </w:r>
      <w:r>
        <w:rPr>
          <w:b/>
          <w:bCs/>
        </w:rPr>
        <w:t xml:space="preserve"> </w:t>
      </w:r>
      <w:r>
        <w:t xml:space="preserve">Hint, </w:t>
      </w:r>
      <w:r w:rsidR="00766D21">
        <w:t>o</w:t>
      </w:r>
      <w:r w:rsidR="00766D21" w:rsidRPr="00766D21">
        <w:t xml:space="preserve">ne approach to tackle this problem is by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row_number"</w:t>
      </w:r>
      <w:r w:rsidR="006F3653" w:rsidRPr="006F3653">
        <w:t xml:space="preserve">. The </w:t>
      </w:r>
      <w:r w:rsidR="006F3653" w:rsidRPr="006F3653">
        <w:rPr>
          <w:rFonts w:ascii="Consolas" w:hAnsi="Consolas"/>
          <w:b/>
        </w:rPr>
        <w:t xml:space="preserve">ROW_NUMBER()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r w:rsidR="006F3653" w:rsidRPr="006F3653">
        <w:rPr>
          <w:rFonts w:ascii="Consolas" w:hAnsi="Consolas"/>
          <w:b/>
        </w:rPr>
        <w:t>COALESCE()</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peak_name"</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mountain_range"</w:t>
      </w:r>
      <w:r w:rsidR="006F3653" w:rsidRPr="006F3653">
        <w:t xml:space="preserve"> when the </w:t>
      </w:r>
      <w:r w:rsidR="006F3653" w:rsidRPr="006F3653">
        <w:rPr>
          <w:rFonts w:ascii="Consolas" w:hAnsi="Consolas"/>
          <w:b/>
        </w:rPr>
        <w:t>"peak_name"</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row_number"</w:t>
      </w:r>
      <w:r w:rsidR="006F3653" w:rsidRPr="006F3653">
        <w:t xml:space="preserve"> column to only show the highest peak for each country.</w:t>
      </w:r>
    </w:p>
    <w:p w14:paraId="4D7B258A" w14:textId="6815B8CE" w:rsidR="003A030C" w:rsidRPr="00B446F5" w:rsidRDefault="003A030C" w:rsidP="00BB310A">
      <w:pPr>
        <w:spacing w:before="0" w:after="0"/>
        <w:ind w:hanging="10"/>
      </w:pPr>
      <w:r>
        <w:t>Submit your query for this task in the Judge system</w:t>
      </w:r>
      <w:r w:rsidRPr="0042038D">
        <w:rPr>
          <w:bCs/>
        </w:rPr>
        <w:t>.</w:t>
      </w:r>
    </w:p>
    <w:p w14:paraId="085BECFD" w14:textId="77777777" w:rsidR="003A030C" w:rsidRDefault="003A030C" w:rsidP="003A030C">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25B3853E" w:rsidR="00E97C22" w:rsidRPr="00472C8C" w:rsidRDefault="00472C8C" w:rsidP="002E0ED3">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7626561A" w14:textId="06616C8A" w:rsidR="00E97C22" w:rsidRPr="00472C8C" w:rsidRDefault="00472C8C" w:rsidP="002E0ED3">
            <w:pPr>
              <w:rPr>
                <w:rFonts w:cstheme="minorHAnsi"/>
                <w:b/>
                <w:lang w:val="en-GB"/>
              </w:rPr>
            </w:pPr>
            <w:r w:rsidRPr="00472C8C">
              <w:rPr>
                <w:rFonts w:cstheme="minorHAnsi"/>
                <w:b/>
              </w:rPr>
              <w:t>highest_peak_name</w:t>
            </w:r>
          </w:p>
        </w:tc>
        <w:tc>
          <w:tcPr>
            <w:tcW w:w="2977" w:type="dxa"/>
            <w:shd w:val="clear" w:color="auto" w:fill="D9D9D9" w:themeFill="background1" w:themeFillShade="D9"/>
          </w:tcPr>
          <w:p w14:paraId="37C2205A" w14:textId="1EE79F8A" w:rsidR="00E97C22" w:rsidRPr="00472C8C" w:rsidRDefault="00472C8C" w:rsidP="002E0ED3">
            <w:pPr>
              <w:rPr>
                <w:rFonts w:cstheme="minorHAnsi"/>
                <w:b/>
              </w:rPr>
            </w:pPr>
            <w:r w:rsidRPr="00472C8C">
              <w:rPr>
                <w:rFonts w:cstheme="minorHAnsi"/>
                <w:b/>
              </w:rPr>
              <w:t>highest_peak_elevation</w:t>
            </w:r>
          </w:p>
        </w:tc>
        <w:tc>
          <w:tcPr>
            <w:tcW w:w="2835" w:type="dxa"/>
            <w:shd w:val="clear" w:color="auto" w:fill="D9D9D9" w:themeFill="background1" w:themeFillShade="D9"/>
          </w:tcPr>
          <w:p w14:paraId="413D8E6B" w14:textId="53AC4685" w:rsidR="00E97C22" w:rsidRPr="00472C8C" w:rsidRDefault="00472C8C" w:rsidP="002E0ED3">
            <w:pPr>
              <w:rPr>
                <w:rFonts w:cstheme="minorHAnsi"/>
                <w:b/>
              </w:rPr>
            </w:pPr>
            <w:r w:rsidRPr="00472C8C">
              <w:rPr>
                <w:rFonts w:cstheme="minorHAnsi"/>
                <w:b/>
              </w:rPr>
              <w:t>m</w:t>
            </w:r>
            <w:r w:rsidR="00E97C22" w:rsidRPr="00472C8C">
              <w:rPr>
                <w:rFonts w:cstheme="minorHAnsi"/>
                <w:b/>
              </w:rPr>
              <w:t>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r w:rsidRPr="002E0ED3">
              <w:rPr>
                <w:rFonts w:ascii="Consolas" w:hAnsi="Consolas"/>
                <w:lang w:val="en-GB"/>
              </w:rPr>
              <w:t>Musala</w:t>
            </w:r>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r w:rsidRPr="002E0ED3">
              <w:rPr>
                <w:rFonts w:ascii="Consolas" w:hAnsi="Consolas"/>
                <w:lang w:val="en-GB"/>
              </w:rPr>
              <w:t>Rila</w:t>
            </w:r>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lastRenderedPageBreak/>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no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no mountain)</w:t>
            </w:r>
          </w:p>
        </w:tc>
      </w:tr>
    </w:tbl>
    <w:p w14:paraId="592EBD29" w14:textId="51658AA2" w:rsidR="00640502" w:rsidRPr="00D54F67" w:rsidRDefault="00640502" w:rsidP="00F45DD9">
      <w:pPr>
        <w:pStyle w:val="Index"/>
        <w:rPr>
          <w:lang w:val="bg-BG"/>
        </w:rPr>
      </w:pPr>
    </w:p>
    <w:sectPr w:rsidR="00640502" w:rsidRPr="00D54F67" w:rsidSect="00D40654">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19519" w14:textId="77777777" w:rsidR="00D40654" w:rsidRDefault="00D40654" w:rsidP="008068A2">
      <w:pPr>
        <w:spacing w:after="0" w:line="240" w:lineRule="auto"/>
      </w:pPr>
      <w:r>
        <w:separator/>
      </w:r>
    </w:p>
  </w:endnote>
  <w:endnote w:type="continuationSeparator" w:id="0">
    <w:p w14:paraId="037A940F" w14:textId="77777777" w:rsidR="00D40654" w:rsidRDefault="00D40654" w:rsidP="008068A2">
      <w:pPr>
        <w:spacing w:after="0" w:line="240" w:lineRule="auto"/>
      </w:pPr>
      <w:r>
        <w:continuationSeparator/>
      </w:r>
    </w:p>
  </w:endnote>
  <w:endnote w:id="1">
    <w:p w14:paraId="26708822" w14:textId="77777777" w:rsidR="00261C58" w:rsidRPr="008166D3" w:rsidRDefault="00261C58" w:rsidP="00261C58">
      <w:pPr>
        <w:pStyle w:val="Index"/>
        <w:rPr>
          <w:sz w:val="20"/>
          <w:szCs w:val="20"/>
        </w:rPr>
      </w:pPr>
      <w:r w:rsidRPr="008166D3">
        <w:rPr>
          <w:rStyle w:val="af2"/>
          <w:sz w:val="20"/>
          <w:szCs w:val="20"/>
        </w:rPr>
        <w:t>**</w:t>
      </w:r>
      <w:r w:rsidRPr="008166D3">
        <w:rPr>
          <w:sz w:val="20"/>
          <w:szCs w:val="20"/>
        </w:rPr>
        <w:t xml:space="preserve"> </w:t>
      </w:r>
      <w:r w:rsidRPr="008166D3">
        <w:rPr>
          <w:sz w:val="20"/>
          <w:szCs w:val="20"/>
          <w:lang w:val="en-GB"/>
        </w:rPr>
        <w:t>This task is not required to be submitted to the Judge system and will not be considered in the final result.</w:t>
      </w:r>
    </w:p>
  </w:endnote>
  <w:endnote w:id="2">
    <w:p w14:paraId="708ACD2E" w14:textId="77777777" w:rsidR="009A402F" w:rsidRPr="00995449" w:rsidRDefault="009A402F" w:rsidP="009A402F">
      <w:pPr>
        <w:pStyle w:val="af0"/>
        <w:rPr>
          <w:lang w:val="en-GB"/>
        </w:rPr>
      </w:pPr>
    </w:p>
  </w:endnote>
  <w:endnote w:id="3">
    <w:p w14:paraId="16C50A11" w14:textId="7332CD75" w:rsidR="008166D3" w:rsidRPr="00995449" w:rsidRDefault="008166D3" w:rsidP="008166D3">
      <w:pPr>
        <w:pStyle w:val="af0"/>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a5"/>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39E03" w14:textId="77777777" w:rsidR="00D40654" w:rsidRDefault="00D40654" w:rsidP="008068A2">
      <w:pPr>
        <w:spacing w:after="0" w:line="240" w:lineRule="auto"/>
      </w:pPr>
      <w:r>
        <w:separator/>
      </w:r>
    </w:p>
  </w:footnote>
  <w:footnote w:type="continuationSeparator" w:id="0">
    <w:p w14:paraId="32B038A5" w14:textId="77777777" w:rsidR="00D40654" w:rsidRDefault="00D4065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6794"/>
    <w:rsid w:val="000B39E6"/>
    <w:rsid w:val="000B3D78"/>
    <w:rsid w:val="000B401D"/>
    <w:rsid w:val="000B430A"/>
    <w:rsid w:val="000B4A6B"/>
    <w:rsid w:val="000B56F0"/>
    <w:rsid w:val="000C091A"/>
    <w:rsid w:val="000C5361"/>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4779B"/>
    <w:rsid w:val="0026171E"/>
    <w:rsid w:val="00261C58"/>
    <w:rsid w:val="00263339"/>
    <w:rsid w:val="00264287"/>
    <w:rsid w:val="0026589D"/>
    <w:rsid w:val="002664E1"/>
    <w:rsid w:val="00267102"/>
    <w:rsid w:val="002674C4"/>
    <w:rsid w:val="002819B5"/>
    <w:rsid w:val="00284D03"/>
    <w:rsid w:val="002853F4"/>
    <w:rsid w:val="00285941"/>
    <w:rsid w:val="0029508D"/>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55F"/>
    <w:rsid w:val="0033490F"/>
    <w:rsid w:val="00343D13"/>
    <w:rsid w:val="00345BEC"/>
    <w:rsid w:val="00347B12"/>
    <w:rsid w:val="00354A9D"/>
    <w:rsid w:val="00354F1C"/>
    <w:rsid w:val="003568FB"/>
    <w:rsid w:val="00360693"/>
    <w:rsid w:val="00371A21"/>
    <w:rsid w:val="00374742"/>
    <w:rsid w:val="00376DFA"/>
    <w:rsid w:val="00377D32"/>
    <w:rsid w:val="00380A57"/>
    <w:rsid w:val="003817EF"/>
    <w:rsid w:val="00382A45"/>
    <w:rsid w:val="0038377E"/>
    <w:rsid w:val="00384E99"/>
    <w:rsid w:val="00385EDE"/>
    <w:rsid w:val="003A030C"/>
    <w:rsid w:val="003A1601"/>
    <w:rsid w:val="003A33F9"/>
    <w:rsid w:val="003A3776"/>
    <w:rsid w:val="003A5602"/>
    <w:rsid w:val="003B0278"/>
    <w:rsid w:val="003B1846"/>
    <w:rsid w:val="003B4353"/>
    <w:rsid w:val="003B54AB"/>
    <w:rsid w:val="003B6A53"/>
    <w:rsid w:val="003C05F3"/>
    <w:rsid w:val="003D18B3"/>
    <w:rsid w:val="003E0918"/>
    <w:rsid w:val="003E1013"/>
    <w:rsid w:val="003E167F"/>
    <w:rsid w:val="003E2A3C"/>
    <w:rsid w:val="003E2F33"/>
    <w:rsid w:val="003E6BFB"/>
    <w:rsid w:val="003F1864"/>
    <w:rsid w:val="003F7434"/>
    <w:rsid w:val="00402062"/>
    <w:rsid w:val="0041081C"/>
    <w:rsid w:val="00422352"/>
    <w:rsid w:val="00424A70"/>
    <w:rsid w:val="004311CA"/>
    <w:rsid w:val="004335BE"/>
    <w:rsid w:val="004416F3"/>
    <w:rsid w:val="00445A4B"/>
    <w:rsid w:val="0044797C"/>
    <w:rsid w:val="00450047"/>
    <w:rsid w:val="004560C5"/>
    <w:rsid w:val="004606E8"/>
    <w:rsid w:val="00464813"/>
    <w:rsid w:val="0046776F"/>
    <w:rsid w:val="00470DC2"/>
    <w:rsid w:val="00472C8C"/>
    <w:rsid w:val="0047331A"/>
    <w:rsid w:val="00474C10"/>
    <w:rsid w:val="0047640B"/>
    <w:rsid w:val="0047644B"/>
    <w:rsid w:val="00476D4B"/>
    <w:rsid w:val="004857E3"/>
    <w:rsid w:val="00487973"/>
    <w:rsid w:val="00491748"/>
    <w:rsid w:val="00494C1D"/>
    <w:rsid w:val="004A5BD2"/>
    <w:rsid w:val="004A795E"/>
    <w:rsid w:val="004A7E77"/>
    <w:rsid w:val="004B0253"/>
    <w:rsid w:val="004B2B58"/>
    <w:rsid w:val="004C0A80"/>
    <w:rsid w:val="004C10CE"/>
    <w:rsid w:val="004C54B6"/>
    <w:rsid w:val="004C61D5"/>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33A5"/>
    <w:rsid w:val="00644D27"/>
    <w:rsid w:val="00650E6A"/>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D6D19"/>
    <w:rsid w:val="006E1302"/>
    <w:rsid w:val="006E1477"/>
    <w:rsid w:val="006E14F6"/>
    <w:rsid w:val="006E16F0"/>
    <w:rsid w:val="006E2245"/>
    <w:rsid w:val="006E55B4"/>
    <w:rsid w:val="006E7E50"/>
    <w:rsid w:val="006F0EA3"/>
    <w:rsid w:val="006F310F"/>
    <w:rsid w:val="006F3653"/>
    <w:rsid w:val="00704432"/>
    <w:rsid w:val="007051DF"/>
    <w:rsid w:val="00711B74"/>
    <w:rsid w:val="0071453E"/>
    <w:rsid w:val="0071472E"/>
    <w:rsid w:val="00724A4F"/>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70C0D"/>
    <w:rsid w:val="00774E44"/>
    <w:rsid w:val="0077509E"/>
    <w:rsid w:val="00781CAF"/>
    <w:rsid w:val="00784A40"/>
    <w:rsid w:val="00784AAC"/>
    <w:rsid w:val="00785258"/>
    <w:rsid w:val="00785898"/>
    <w:rsid w:val="0078732A"/>
    <w:rsid w:val="00791F02"/>
    <w:rsid w:val="0079324A"/>
    <w:rsid w:val="00794EEE"/>
    <w:rsid w:val="007A34F9"/>
    <w:rsid w:val="007A635E"/>
    <w:rsid w:val="007B3686"/>
    <w:rsid w:val="007B3B8A"/>
    <w:rsid w:val="007B3DA5"/>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5ED8"/>
    <w:rsid w:val="008166D3"/>
    <w:rsid w:val="00822181"/>
    <w:rsid w:val="00832357"/>
    <w:rsid w:val="00836340"/>
    <w:rsid w:val="00836CA4"/>
    <w:rsid w:val="0085184F"/>
    <w:rsid w:val="00861625"/>
    <w:rsid w:val="008617B5"/>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2344"/>
    <w:rsid w:val="008C2B83"/>
    <w:rsid w:val="008C46A0"/>
    <w:rsid w:val="008C54B7"/>
    <w:rsid w:val="008C5930"/>
    <w:rsid w:val="008C76E7"/>
    <w:rsid w:val="008D1824"/>
    <w:rsid w:val="008D6097"/>
    <w:rsid w:val="008E5225"/>
    <w:rsid w:val="008E6CF3"/>
    <w:rsid w:val="008F1E12"/>
    <w:rsid w:val="008F202C"/>
    <w:rsid w:val="008F3F59"/>
    <w:rsid w:val="008F5508"/>
    <w:rsid w:val="008F5B43"/>
    <w:rsid w:val="008F5FDB"/>
    <w:rsid w:val="0090056F"/>
    <w:rsid w:val="00902E68"/>
    <w:rsid w:val="0090518C"/>
    <w:rsid w:val="009068E9"/>
    <w:rsid w:val="00910F73"/>
    <w:rsid w:val="00912B1A"/>
    <w:rsid w:val="00912BC6"/>
    <w:rsid w:val="0091720C"/>
    <w:rsid w:val="0092145D"/>
    <w:rsid w:val="009254B7"/>
    <w:rsid w:val="00930CEE"/>
    <w:rsid w:val="0093113C"/>
    <w:rsid w:val="00941FFF"/>
    <w:rsid w:val="00951E77"/>
    <w:rsid w:val="00955041"/>
    <w:rsid w:val="00955691"/>
    <w:rsid w:val="00961157"/>
    <w:rsid w:val="0096475F"/>
    <w:rsid w:val="00965C5B"/>
    <w:rsid w:val="0096684B"/>
    <w:rsid w:val="00966AB8"/>
    <w:rsid w:val="009676B9"/>
    <w:rsid w:val="00972C7F"/>
    <w:rsid w:val="00973F0D"/>
    <w:rsid w:val="00976E46"/>
    <w:rsid w:val="0098387D"/>
    <w:rsid w:val="00984C95"/>
    <w:rsid w:val="00987ADB"/>
    <w:rsid w:val="009906D3"/>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0806"/>
    <w:rsid w:val="00A27872"/>
    <w:rsid w:val="00A307FB"/>
    <w:rsid w:val="00A32515"/>
    <w:rsid w:val="00A35790"/>
    <w:rsid w:val="00A36CD1"/>
    <w:rsid w:val="00A43127"/>
    <w:rsid w:val="00A45A89"/>
    <w:rsid w:val="00A47F12"/>
    <w:rsid w:val="00A50CD8"/>
    <w:rsid w:val="00A5185B"/>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8153C"/>
    <w:rsid w:val="00B81B67"/>
    <w:rsid w:val="00B83BE3"/>
    <w:rsid w:val="00B862D8"/>
    <w:rsid w:val="00B86AF3"/>
    <w:rsid w:val="00B9309B"/>
    <w:rsid w:val="00B93BE5"/>
    <w:rsid w:val="00BA19F9"/>
    <w:rsid w:val="00BA1F40"/>
    <w:rsid w:val="00BA2821"/>
    <w:rsid w:val="00BA4820"/>
    <w:rsid w:val="00BB02A9"/>
    <w:rsid w:val="00BB05FA"/>
    <w:rsid w:val="00BB07C4"/>
    <w:rsid w:val="00BB310A"/>
    <w:rsid w:val="00BB5B10"/>
    <w:rsid w:val="00BB6EE8"/>
    <w:rsid w:val="00BC56D6"/>
    <w:rsid w:val="00BC7FA0"/>
    <w:rsid w:val="00BD273E"/>
    <w:rsid w:val="00BE11CF"/>
    <w:rsid w:val="00BE399E"/>
    <w:rsid w:val="00BE5B15"/>
    <w:rsid w:val="00BF16E0"/>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69AF"/>
    <w:rsid w:val="00CD06FA"/>
    <w:rsid w:val="00CD30A2"/>
    <w:rsid w:val="00CD5181"/>
    <w:rsid w:val="00CD6517"/>
    <w:rsid w:val="00CD7485"/>
    <w:rsid w:val="00CE2360"/>
    <w:rsid w:val="00CE236C"/>
    <w:rsid w:val="00CF0047"/>
    <w:rsid w:val="00CF2F93"/>
    <w:rsid w:val="00D12BF5"/>
    <w:rsid w:val="00D162FC"/>
    <w:rsid w:val="00D22895"/>
    <w:rsid w:val="00D23ECC"/>
    <w:rsid w:val="00D261F4"/>
    <w:rsid w:val="00D26623"/>
    <w:rsid w:val="00D27C89"/>
    <w:rsid w:val="00D31DF8"/>
    <w:rsid w:val="00D3404A"/>
    <w:rsid w:val="00D36354"/>
    <w:rsid w:val="00D37993"/>
    <w:rsid w:val="00D40654"/>
    <w:rsid w:val="00D40F3C"/>
    <w:rsid w:val="00D4293D"/>
    <w:rsid w:val="00D4354E"/>
    <w:rsid w:val="00D43F69"/>
    <w:rsid w:val="00D4732A"/>
    <w:rsid w:val="00D50A7B"/>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32C5"/>
    <w:rsid w:val="00E10DD9"/>
    <w:rsid w:val="00E10F72"/>
    <w:rsid w:val="00E24C6A"/>
    <w:rsid w:val="00E25811"/>
    <w:rsid w:val="00E31FA7"/>
    <w:rsid w:val="00E32F85"/>
    <w:rsid w:val="00E36FD8"/>
    <w:rsid w:val="00E37380"/>
    <w:rsid w:val="00E4259E"/>
    <w:rsid w:val="00E42BA3"/>
    <w:rsid w:val="00E43C78"/>
    <w:rsid w:val="00E465C4"/>
    <w:rsid w:val="00E56D83"/>
    <w:rsid w:val="00E60FF9"/>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C0B1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af0">
    <w:name w:val="endnote text"/>
    <w:basedOn w:val="a"/>
    <w:link w:val="af1"/>
    <w:uiPriority w:val="99"/>
    <w:semiHidden/>
    <w:unhideWhenUsed/>
    <w:rsid w:val="001E37D4"/>
    <w:pPr>
      <w:spacing w:before="0" w:after="0" w:line="240" w:lineRule="auto"/>
    </w:pPr>
    <w:rPr>
      <w:sz w:val="20"/>
      <w:szCs w:val="20"/>
    </w:rPr>
  </w:style>
  <w:style w:type="character" w:customStyle="1" w:styleId="af1">
    <w:name w:val="Текст на бележка в края Знак"/>
    <w:basedOn w:val="a0"/>
    <w:link w:val="af0"/>
    <w:uiPriority w:val="99"/>
    <w:semiHidden/>
    <w:rsid w:val="001E37D4"/>
    <w:rPr>
      <w:sz w:val="20"/>
      <w:szCs w:val="20"/>
    </w:rPr>
  </w:style>
  <w:style w:type="character" w:styleId="af2">
    <w:name w:val="endnote reference"/>
    <w:basedOn w:val="a0"/>
    <w:uiPriority w:val="99"/>
    <w:semiHidden/>
    <w:unhideWhenUsed/>
    <w:rsid w:val="001E37D4"/>
    <w:rPr>
      <w:vertAlign w:val="superscript"/>
    </w:rPr>
  </w:style>
  <w:style w:type="character" w:styleId="af3">
    <w:name w:val="annotation reference"/>
    <w:basedOn w:val="a0"/>
    <w:uiPriority w:val="99"/>
    <w:semiHidden/>
    <w:unhideWhenUsed/>
    <w:rsid w:val="00995449"/>
    <w:rPr>
      <w:sz w:val="16"/>
      <w:szCs w:val="16"/>
    </w:rPr>
  </w:style>
  <w:style w:type="paragraph" w:styleId="af4">
    <w:name w:val="annotation text"/>
    <w:basedOn w:val="a"/>
    <w:link w:val="af5"/>
    <w:uiPriority w:val="99"/>
    <w:semiHidden/>
    <w:unhideWhenUsed/>
    <w:rsid w:val="00995449"/>
    <w:pPr>
      <w:spacing w:line="240" w:lineRule="auto"/>
    </w:pPr>
    <w:rPr>
      <w:sz w:val="20"/>
      <w:szCs w:val="20"/>
    </w:rPr>
  </w:style>
  <w:style w:type="character" w:customStyle="1" w:styleId="af5">
    <w:name w:val="Текст на коментар Знак"/>
    <w:basedOn w:val="a0"/>
    <w:link w:val="af4"/>
    <w:uiPriority w:val="99"/>
    <w:semiHidden/>
    <w:rsid w:val="00995449"/>
    <w:rPr>
      <w:sz w:val="20"/>
      <w:szCs w:val="20"/>
    </w:rPr>
  </w:style>
  <w:style w:type="paragraph" w:styleId="af6">
    <w:name w:val="annotation subject"/>
    <w:basedOn w:val="af4"/>
    <w:next w:val="af4"/>
    <w:link w:val="af7"/>
    <w:uiPriority w:val="99"/>
    <w:semiHidden/>
    <w:unhideWhenUsed/>
    <w:rsid w:val="00995449"/>
    <w:rPr>
      <w:b/>
      <w:bCs/>
    </w:rPr>
  </w:style>
  <w:style w:type="character" w:customStyle="1" w:styleId="af7">
    <w:name w:val="Предмет на коментар Знак"/>
    <w:basedOn w:val="af5"/>
    <w:link w:val="af6"/>
    <w:uiPriority w:val="99"/>
    <w:semiHidden/>
    <w:rsid w:val="00995449"/>
    <w:rPr>
      <w:b/>
      <w:bCs/>
      <w:sz w:val="20"/>
      <w:szCs w:val="20"/>
    </w:rPr>
  </w:style>
  <w:style w:type="paragraph" w:styleId="af8">
    <w:name w:val="footnote text"/>
    <w:basedOn w:val="a"/>
    <w:link w:val="af9"/>
    <w:uiPriority w:val="99"/>
    <w:semiHidden/>
    <w:unhideWhenUsed/>
    <w:rsid w:val="00995449"/>
    <w:pPr>
      <w:spacing w:before="0" w:after="0" w:line="240" w:lineRule="auto"/>
    </w:pPr>
    <w:rPr>
      <w:sz w:val="20"/>
      <w:szCs w:val="20"/>
    </w:rPr>
  </w:style>
  <w:style w:type="character" w:customStyle="1" w:styleId="af9">
    <w:name w:val="Текст под линия Знак"/>
    <w:basedOn w:val="a0"/>
    <w:link w:val="af8"/>
    <w:uiPriority w:val="99"/>
    <w:semiHidden/>
    <w:rsid w:val="00995449"/>
    <w:rPr>
      <w:sz w:val="20"/>
      <w:szCs w:val="20"/>
    </w:rPr>
  </w:style>
  <w:style w:type="character" w:styleId="afa">
    <w:name w:val="footnote reference"/>
    <w:basedOn w:val="a0"/>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86349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1/Subqueries-and-JOIN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61</TotalTime>
  <Pages>1</Pages>
  <Words>2757</Words>
  <Characters>15721</Characters>
  <Application>Microsoft Office Word</Application>
  <DocSecurity>0</DocSecurity>
  <Lines>131</Lines>
  <Paragraphs>36</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Yoana Yonkova</cp:lastModifiedBy>
  <cp:revision>157</cp:revision>
  <cp:lastPrinted>2015-10-26T22:35:00Z</cp:lastPrinted>
  <dcterms:created xsi:type="dcterms:W3CDTF">2023-03-10T22:02:00Z</dcterms:created>
  <dcterms:modified xsi:type="dcterms:W3CDTF">2024-04-18T18:3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